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3840" w:type="dxa"/>
        <w:jc w:val="right"/>
        <w:tblLook w:val="04A0" w:firstRow="1" w:lastRow="0" w:firstColumn="1" w:lastColumn="0" w:noHBand="0" w:noVBand="1"/>
      </w:tblPr>
      <w:tblGrid>
        <w:gridCol w:w="3840"/>
      </w:tblGrid>
      <w:tr w:rsidR="00826C4C" w:rsidRPr="00DC2974" w14:paraId="14CC4C9A" w14:textId="77777777" w:rsidTr="00571EBD">
        <w:trPr>
          <w:trHeight w:val="312"/>
          <w:jc w:val="right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03F268" w14:textId="77777777" w:rsidR="00826C4C" w:rsidRPr="00DC2974" w:rsidRDefault="00826C4C" w:rsidP="00571EB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>Pirkimo sąlygų</w:t>
            </w:r>
          </w:p>
          <w:p w14:paraId="02774B50" w14:textId="581D71D2" w:rsidR="00826C4C" w:rsidRPr="00DC2974" w:rsidRDefault="00592B63" w:rsidP="00571EB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 xml:space="preserve">      </w:t>
            </w:r>
            <w:r w:rsidR="00A9741A" w:rsidRPr="00DC2974">
              <w:rPr>
                <w:rFonts w:ascii="Times New Roman" w:hAnsi="Times New Roman" w:cs="Times New Roman"/>
              </w:rPr>
              <w:t xml:space="preserve">2 priedo </w:t>
            </w:r>
            <w:r w:rsidR="00597DB7">
              <w:rPr>
                <w:rFonts w:ascii="Times New Roman" w:hAnsi="Times New Roman" w:cs="Times New Roman"/>
              </w:rPr>
              <w:t>3</w:t>
            </w:r>
            <w:r w:rsidR="00826C4C" w:rsidRPr="00DC2974">
              <w:rPr>
                <w:rFonts w:ascii="Times New Roman" w:hAnsi="Times New Roman" w:cs="Times New Roman"/>
              </w:rPr>
              <w:t xml:space="preserve"> priedėlis</w:t>
            </w:r>
          </w:p>
          <w:p w14:paraId="3590F323" w14:textId="77777777" w:rsidR="00826C4C" w:rsidRPr="00DC2974" w:rsidRDefault="00826C4C" w:rsidP="00571EBD">
            <w:pPr>
              <w:ind w:firstLine="1025"/>
              <w:rPr>
                <w:rFonts w:ascii="Times New Roman" w:eastAsia="Times New Roman" w:hAnsi="Times New Roman" w:cs="Times New Roman"/>
                <w:lang w:eastAsia="lt-LT"/>
              </w:rPr>
            </w:pPr>
          </w:p>
        </w:tc>
      </w:tr>
    </w:tbl>
    <w:p w14:paraId="7CA373FA" w14:textId="77777777" w:rsidR="00826C4C" w:rsidRPr="00DC2974" w:rsidRDefault="00826C4C" w:rsidP="00826C4C">
      <w:pPr>
        <w:spacing w:after="0" w:line="240" w:lineRule="auto"/>
        <w:jc w:val="center"/>
        <w:rPr>
          <w:rFonts w:ascii="Times New Roman" w:eastAsia="Calibri" w:hAnsi="Times New Roman" w:cs="Times New Roman"/>
          <w:b/>
        </w:rPr>
      </w:pPr>
    </w:p>
    <w:p w14:paraId="1256FDE1" w14:textId="7F0E24BB" w:rsidR="004B61BC" w:rsidRPr="00DC2974" w:rsidRDefault="004B61BC" w:rsidP="004B61BC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b/>
        </w:rPr>
      </w:pPr>
      <w:r w:rsidRPr="00DC2974">
        <w:rPr>
          <w:rFonts w:ascii="Times New Roman" w:eastAsia="Times New Roman" w:hAnsi="Times New Roman" w:cs="Times New Roman"/>
          <w:b/>
          <w:lang w:eastAsia="lt-LT"/>
        </w:rPr>
        <w:t>SIŪLOM</w:t>
      </w:r>
      <w:r w:rsidR="00597DB7">
        <w:rPr>
          <w:rFonts w:ascii="Times New Roman" w:eastAsia="Times New Roman" w:hAnsi="Times New Roman" w:cs="Times New Roman"/>
          <w:b/>
          <w:lang w:eastAsia="lt-LT"/>
        </w:rPr>
        <w:t>O</w:t>
      </w:r>
      <w:r w:rsidRPr="00DC2974">
        <w:rPr>
          <w:rFonts w:ascii="Times New Roman" w:eastAsia="Times New Roman" w:hAnsi="Times New Roman" w:cs="Times New Roman"/>
          <w:b/>
          <w:lang w:eastAsia="lt-LT"/>
        </w:rPr>
        <w:t xml:space="preserve"> </w:t>
      </w:r>
      <w:r w:rsidR="00597DB7">
        <w:rPr>
          <w:rFonts w:ascii="Times New Roman" w:eastAsia="Times New Roman" w:hAnsi="Times New Roman" w:cs="Times New Roman"/>
          <w:b/>
          <w:lang w:eastAsia="lt-LT"/>
        </w:rPr>
        <w:t>KREPŠIO KELIONINIO</w:t>
      </w:r>
      <w:r w:rsidR="003370FB">
        <w:rPr>
          <w:rFonts w:ascii="Times New Roman" w:eastAsia="Times New Roman" w:hAnsi="Times New Roman" w:cs="Times New Roman"/>
          <w:b/>
          <w:lang w:eastAsia="lt-LT"/>
        </w:rPr>
        <w:t xml:space="preserve"> (DAIKTAMAIŠIO)</w:t>
      </w:r>
    </w:p>
    <w:p w14:paraId="2E56495A" w14:textId="77777777" w:rsidR="004B61BC" w:rsidRPr="00DC2974" w:rsidRDefault="004B61BC" w:rsidP="004B61BC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lang w:eastAsia="lt-LT"/>
        </w:rPr>
      </w:pPr>
      <w:r w:rsidRPr="00DC2974">
        <w:rPr>
          <w:rFonts w:ascii="Times New Roman" w:eastAsia="Times New Roman" w:hAnsi="Times New Roman" w:cs="Times New Roman"/>
          <w:b/>
          <w:lang w:eastAsia="lt-LT"/>
        </w:rPr>
        <w:t>TECHNINIAI PARAMETRAI</w:t>
      </w:r>
    </w:p>
    <w:p w14:paraId="3F48C668" w14:textId="7679A34D" w:rsidR="004B61BC" w:rsidRPr="00DC2974" w:rsidRDefault="00597DB7" w:rsidP="004B61BC">
      <w:pPr>
        <w:jc w:val="center"/>
        <w:rPr>
          <w:rFonts w:ascii="Times New Roman" w:eastAsia="Times New Roman" w:hAnsi="Times New Roman" w:cs="Times New Roman"/>
          <w:b/>
          <w:i/>
          <w:color w:val="FF0000"/>
          <w:lang w:eastAsia="lt-LT"/>
        </w:rPr>
      </w:pPr>
      <w:r>
        <w:rPr>
          <w:rFonts w:ascii="Times New Roman" w:eastAsia="Times New Roman" w:hAnsi="Times New Roman" w:cs="Times New Roman"/>
          <w:b/>
          <w:i/>
          <w:color w:val="FF0000"/>
          <w:lang w:eastAsia="lt-LT"/>
        </w:rPr>
        <w:t>(3</w:t>
      </w:r>
      <w:r w:rsidR="004B61BC" w:rsidRPr="00DC2974">
        <w:rPr>
          <w:rFonts w:ascii="Times New Roman" w:eastAsia="Times New Roman" w:hAnsi="Times New Roman" w:cs="Times New Roman"/>
          <w:b/>
          <w:i/>
          <w:color w:val="FF0000"/>
          <w:lang w:eastAsia="lt-LT"/>
        </w:rPr>
        <w:t>-</w:t>
      </w:r>
      <w:r w:rsidR="00DC2157">
        <w:rPr>
          <w:rFonts w:ascii="Times New Roman" w:eastAsia="Times New Roman" w:hAnsi="Times New Roman" w:cs="Times New Roman"/>
          <w:b/>
          <w:i/>
          <w:color w:val="FF0000"/>
          <w:lang w:eastAsia="lt-LT"/>
        </w:rPr>
        <w:t>i</w:t>
      </w:r>
      <w:r w:rsidR="004B61BC" w:rsidRPr="00DC2974">
        <w:rPr>
          <w:rFonts w:ascii="Times New Roman" w:eastAsia="Times New Roman" w:hAnsi="Times New Roman" w:cs="Times New Roman"/>
          <w:b/>
          <w:i/>
          <w:color w:val="FF0000"/>
          <w:lang w:eastAsia="lt-LT"/>
        </w:rPr>
        <w:t>a pirkimo dalis)</w:t>
      </w:r>
    </w:p>
    <w:p w14:paraId="65F04CE9" w14:textId="77777777" w:rsidR="004B61BC" w:rsidRPr="00DC2974" w:rsidRDefault="004B61BC" w:rsidP="004B61BC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lang w:eastAsia="ar-SA"/>
        </w:rPr>
      </w:pPr>
    </w:p>
    <w:p w14:paraId="4EC36B46" w14:textId="77777777" w:rsidR="004B61BC" w:rsidRPr="00DC2974" w:rsidRDefault="004B61BC" w:rsidP="004B61B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  <w:r w:rsidRPr="00DC2974">
        <w:rPr>
          <w:rFonts w:ascii="Times New Roman" w:eastAsia="Times New Roman" w:hAnsi="Times New Roman" w:cs="Times New Roman"/>
          <w:color w:val="000000"/>
          <w:lang w:eastAsia="ar-SA"/>
        </w:rPr>
        <w:t>Tiekėjas, teikdamas pasiūlymą pirkimui, patvirtina, kad vykdant prekių pirkimo–pardavimo sutartį, įsigyjamas objektas atitiks šiuos reikalavimus:</w:t>
      </w:r>
    </w:p>
    <w:p w14:paraId="39F73419" w14:textId="77777777" w:rsidR="004B61BC" w:rsidRPr="00DC2974" w:rsidRDefault="004B61BC" w:rsidP="004B61B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tbl>
      <w:tblPr>
        <w:tblW w:w="15998" w:type="dxa"/>
        <w:tblInd w:w="109" w:type="dxa"/>
        <w:tblLook w:val="00A0" w:firstRow="1" w:lastRow="0" w:firstColumn="1" w:lastColumn="0" w:noHBand="0" w:noVBand="0"/>
      </w:tblPr>
      <w:tblGrid>
        <w:gridCol w:w="1476"/>
        <w:gridCol w:w="2805"/>
        <w:gridCol w:w="1475"/>
        <w:gridCol w:w="4195"/>
        <w:gridCol w:w="5811"/>
        <w:gridCol w:w="236"/>
      </w:tblGrid>
      <w:tr w:rsidR="00091F79" w:rsidRPr="00DC2974" w14:paraId="6D8EA081" w14:textId="77777777" w:rsidTr="0003079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B966A7D" w14:textId="77777777" w:rsidR="00091F79" w:rsidRPr="00DC2974" w:rsidRDefault="00091F79" w:rsidP="000307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C2974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4801B39" w14:textId="544115D2" w:rsidR="00091F79" w:rsidRPr="00DC2974" w:rsidRDefault="00091F79" w:rsidP="000307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C2974">
              <w:rPr>
                <w:rFonts w:ascii="Times New Roman" w:eastAsia="Times New Roman" w:hAnsi="Times New Roman" w:cs="Times New Roman"/>
                <w:b/>
              </w:rPr>
              <w:t>Reikalaujamos prekių techninės charakteristikos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A11D12" w14:textId="77777777" w:rsidR="00091F79" w:rsidRPr="00DC2974" w:rsidRDefault="00091F79" w:rsidP="000307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C2974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4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E4FA55" w14:textId="77777777" w:rsidR="00091F79" w:rsidRPr="00DC2974" w:rsidRDefault="00091F79" w:rsidP="000307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C2974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644A99" w14:textId="045FB33B" w:rsidR="00091F79" w:rsidRPr="00DC2974" w:rsidRDefault="0003079A" w:rsidP="000307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Nurodomas akredituotos pagal tarptautinius standartus laboratorijos bandymų protokolo (</w:t>
            </w:r>
            <w:r w:rsidRPr="00E93C8A">
              <w:rPr>
                <w:rFonts w:ascii="Times New Roman" w:eastAsia="Times New Roman" w:hAnsi="Times New Roman" w:cs="Times New Roman"/>
                <w:i/>
              </w:rPr>
              <w:t>kaip reikalaujama pirkimo sąlygų 5.10.5 p.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 xml:space="preserve">) / protokole </w:t>
            </w:r>
            <w:r w:rsidRPr="00E93C8A">
              <w:rPr>
                <w:rFonts w:ascii="Times New Roman" w:eastAsia="Times New Roman" w:hAnsi="Times New Roman" w:cs="Times New Roman"/>
              </w:rPr>
              <w:t>(</w:t>
            </w:r>
            <w:r w:rsidRPr="00E93C8A">
              <w:rPr>
                <w:rFonts w:ascii="Times New Roman" w:eastAsia="Times New Roman" w:hAnsi="Times New Roman" w:cs="Times New Roman"/>
                <w:i/>
              </w:rPr>
              <w:t>kaip reikalaujama pirkimo sąlygų 5.10.6 p.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 xml:space="preserve">) /gamintojo techninės dokumentacijos </w:t>
            </w:r>
            <w:r w:rsidRPr="00E93C8A">
              <w:rPr>
                <w:rFonts w:ascii="Times New Roman" w:eastAsia="Times New Roman" w:hAnsi="Times New Roman" w:cs="Times New Roman"/>
              </w:rPr>
              <w:t>(</w:t>
            </w:r>
            <w:r w:rsidRPr="00E93C8A">
              <w:rPr>
                <w:rFonts w:ascii="Times New Roman" w:eastAsia="Times New Roman" w:hAnsi="Times New Roman" w:cs="Times New Roman"/>
                <w:i/>
              </w:rPr>
              <w:t>kaip reikalaujama pirkimo sąlygų 5.10.7 p.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>) pavadinimas/numeris,  jo puslapio ir punkto numeris, kuriame nurodyta stulpelyje Nr. 4 nurodyta konkreti rodiklio reikšmė</w:t>
            </w:r>
          </w:p>
        </w:tc>
      </w:tr>
      <w:tr w:rsidR="00091F79" w:rsidRPr="00DC2974" w14:paraId="283FC921" w14:textId="77777777" w:rsidTr="0003079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E8ACD8A" w14:textId="0AFA6A79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DC2974">
              <w:rPr>
                <w:rFonts w:ascii="Times New Roman" w:hAnsi="Times New Roman" w:cs="Times New Roman"/>
                <w:b/>
                <w:i/>
              </w:rPr>
              <w:t>1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DFBDCDB" w14:textId="6C749069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i/>
              </w:rPr>
              <w:t>2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54A077" w14:textId="7D671E88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DC2974">
              <w:rPr>
                <w:rFonts w:ascii="Times New Roman" w:hAnsi="Times New Roman" w:cs="Times New Roman"/>
                <w:b/>
                <w:i/>
              </w:rPr>
              <w:t>3</w:t>
            </w:r>
          </w:p>
        </w:tc>
        <w:tc>
          <w:tcPr>
            <w:tcW w:w="4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9CC615" w14:textId="36FB2093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i/>
              </w:rPr>
              <w:t>4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67C6BC" w14:textId="4BB39C16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i/>
              </w:rPr>
              <w:t>5</w:t>
            </w:r>
          </w:p>
        </w:tc>
      </w:tr>
      <w:tr w:rsidR="00091F79" w:rsidRPr="00DC2974" w14:paraId="19E08274" w14:textId="77777777" w:rsidTr="0003079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3B0554D" w14:textId="77777777" w:rsidR="00091F79" w:rsidRPr="00DC2974" w:rsidRDefault="00091F79" w:rsidP="00091F79">
            <w:pPr>
              <w:tabs>
                <w:tab w:val="left" w:pos="48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I.</w:t>
            </w:r>
          </w:p>
        </w:tc>
        <w:tc>
          <w:tcPr>
            <w:tcW w:w="1428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EC515C1" w14:textId="77777777" w:rsidR="00091F79" w:rsidRPr="00DC2974" w:rsidRDefault="00091F79" w:rsidP="00091F79">
            <w:pPr>
              <w:pStyle w:val="ListParagraph"/>
              <w:tabs>
                <w:tab w:val="left" w:pos="484"/>
              </w:tabs>
              <w:spacing w:after="0" w:line="240" w:lineRule="auto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BENDROSIOS NUOSTATOS</w:t>
            </w:r>
          </w:p>
        </w:tc>
      </w:tr>
      <w:tr w:rsidR="00091F79" w:rsidRPr="00DC2974" w14:paraId="64F9BE76" w14:textId="77777777" w:rsidTr="0003079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4F96100" w14:textId="0C379122" w:rsidR="00091F79" w:rsidRPr="00DC2974" w:rsidRDefault="003370FB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8</w:t>
            </w:r>
            <w:r w:rsidR="00091F79" w:rsidRPr="00DC2974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E0B1410" w14:textId="082F653D" w:rsidR="00091F79" w:rsidRPr="00DC2974" w:rsidRDefault="00A9741A" w:rsidP="0042605C">
            <w:pPr>
              <w:pStyle w:val="BodyTextIndent"/>
              <w:spacing w:after="0"/>
              <w:ind w:left="0"/>
              <w:jc w:val="both"/>
              <w:rPr>
                <w:sz w:val="22"/>
                <w:szCs w:val="22"/>
              </w:rPr>
            </w:pPr>
            <w:r w:rsidRPr="00DC2974">
              <w:rPr>
                <w:sz w:val="22"/>
                <w:szCs w:val="22"/>
              </w:rPr>
              <w:t>G</w:t>
            </w:r>
            <w:r w:rsidR="00091F79" w:rsidRPr="00DC2974">
              <w:rPr>
                <w:sz w:val="22"/>
                <w:szCs w:val="22"/>
              </w:rPr>
              <w:t xml:space="preserve">arantijos terminas – </w:t>
            </w:r>
            <w:r w:rsidRPr="00DC2974">
              <w:rPr>
                <w:sz w:val="22"/>
                <w:szCs w:val="22"/>
              </w:rPr>
              <w:t>ne trumpesnis kaip 24 (dvidešimt keturi) mėnesiai aktyvios eksploatacijos sąlygomis, kuris skaičiuojamas nuo prekių išdavimo iš Pirkėjo sandėlio dienos ir 60 (šešiasdešimt) mėnesių nuo prekių priėmimo į sandėlį dienos</w:t>
            </w:r>
            <w:r w:rsidR="00091F79" w:rsidRPr="00DC2974">
              <w:rPr>
                <w:sz w:val="22"/>
                <w:szCs w:val="22"/>
              </w:rPr>
              <w:t>.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0DAC91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4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1E8CD" w14:textId="0F6BED0F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  <w:color w:val="000000"/>
              </w:rPr>
              <w:t>nurodyti konkrečiai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CEE2A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C2974">
              <w:rPr>
                <w:rFonts w:ascii="Times New Roman" w:eastAsia="Times New Roman" w:hAnsi="Times New Roman" w:cs="Times New Roman"/>
                <w:color w:val="000000" w:themeColor="text1"/>
              </w:rPr>
              <w:t>-</w:t>
            </w:r>
          </w:p>
        </w:tc>
      </w:tr>
      <w:tr w:rsidR="00F34135" w:rsidRPr="00DC2974" w14:paraId="5805AAAA" w14:textId="77777777" w:rsidTr="0003079A">
        <w:trPr>
          <w:trHeight w:val="269"/>
        </w:trPr>
        <w:tc>
          <w:tcPr>
            <w:tcW w:w="157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1FC88" w14:textId="29C8C353" w:rsidR="00F34135" w:rsidRPr="00DC2974" w:rsidRDefault="00556648" w:rsidP="00F3413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556648">
              <w:rPr>
                <w:rFonts w:ascii="Times New Roman" w:eastAsia="Times New Roman" w:hAnsi="Times New Roman" w:cs="Times New Roman"/>
                <w:b/>
                <w:color w:val="000000" w:themeColor="text1"/>
                <w:lang w:eastAsia="lt-LT"/>
              </w:rPr>
              <w:t>DĖKLŲ VIRŠAUS AUDINIO TECHNINĖS CHARAKTERISTIKOS</w:t>
            </w:r>
          </w:p>
        </w:tc>
        <w:tc>
          <w:tcPr>
            <w:tcW w:w="236" w:type="dxa"/>
          </w:tcPr>
          <w:p w14:paraId="1C11A2AF" w14:textId="01B27EB4" w:rsidR="00F34135" w:rsidRPr="00DC2974" w:rsidRDefault="00F34135" w:rsidP="00091F79">
            <w:pPr>
              <w:rPr>
                <w:rFonts w:ascii="Times New Roman" w:hAnsi="Times New Roman" w:cs="Times New Roman"/>
              </w:rPr>
            </w:pPr>
          </w:p>
        </w:tc>
      </w:tr>
      <w:tr w:rsidR="0003079A" w:rsidRPr="00DC2974" w14:paraId="0AD27DC2" w14:textId="77777777" w:rsidTr="00273644">
        <w:trPr>
          <w:gridAfter w:val="1"/>
          <w:wAfter w:w="236" w:type="dxa"/>
          <w:trHeight w:val="389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CAAA5B2" w14:textId="0F599A21" w:rsidR="0003079A" w:rsidRPr="00DC2974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93C8A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A374F5" w14:textId="7B7A9849" w:rsidR="0003079A" w:rsidRPr="00556648" w:rsidRDefault="0003079A" w:rsidP="0003079A">
            <w:pPr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Reikalaujamos prekių techninės charakteristikos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240B57" w14:textId="2931207B" w:rsidR="0003079A" w:rsidRPr="0042605C" w:rsidRDefault="0003079A" w:rsidP="0003079A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E93C8A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4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D3DAA7" w14:textId="5CB7E12E" w:rsidR="0003079A" w:rsidRPr="00DC2974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780E8A" w14:textId="15467B07" w:rsidR="0003079A" w:rsidRPr="00DC2974" w:rsidRDefault="0003079A" w:rsidP="0003079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Nurodomas akredituotos pagal tarptautinius standartus laboratorijos bandymų protokolo (</w:t>
            </w:r>
            <w:r w:rsidRPr="00E93C8A">
              <w:rPr>
                <w:rFonts w:ascii="Times New Roman" w:eastAsia="Times New Roman" w:hAnsi="Times New Roman" w:cs="Times New Roman"/>
                <w:i/>
              </w:rPr>
              <w:t>kaip reikalaujama pirkimo sąlygų 5.10.5 p.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>) pavadinimas/numeris,  jo puslapio ir punkto numeris, kuriame nurodyta stulpelyje Nr. 4 nurodyta konkreti rodiklio reikšmė</w:t>
            </w:r>
          </w:p>
        </w:tc>
      </w:tr>
      <w:tr w:rsidR="0003079A" w:rsidRPr="00DC2974" w14:paraId="74E23AD4" w14:textId="77777777" w:rsidTr="0003079A">
        <w:trPr>
          <w:gridAfter w:val="1"/>
          <w:wAfter w:w="236" w:type="dxa"/>
          <w:trHeight w:val="389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82E86EE" w14:textId="77777777" w:rsidR="0003079A" w:rsidRPr="00DC2974" w:rsidRDefault="0003079A" w:rsidP="000307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DC2974">
              <w:rPr>
                <w:rFonts w:ascii="Times New Roman" w:eastAsia="Times New Roman" w:hAnsi="Times New Roman" w:cs="Times New Roman"/>
                <w:lang w:eastAsia="pl-PL"/>
              </w:rPr>
              <w:lastRenderedPageBreak/>
              <w:t xml:space="preserve">1 lentelės </w:t>
            </w:r>
          </w:p>
          <w:p w14:paraId="2DBD2E0A" w14:textId="6BFB1CB8" w:rsidR="0003079A" w:rsidRPr="00DC2974" w:rsidRDefault="0003079A" w:rsidP="000307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DC2974">
              <w:rPr>
                <w:rFonts w:ascii="Times New Roman" w:eastAsia="Times New Roman" w:hAnsi="Times New Roman" w:cs="Times New Roman"/>
                <w:lang w:eastAsia="pl-PL"/>
              </w:rPr>
              <w:t>1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C12D8" w14:textId="1B89AAE5" w:rsidR="0003079A" w:rsidRPr="00556648" w:rsidRDefault="0003079A" w:rsidP="0003079A">
            <w:pPr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 w:rsidRPr="00556648">
              <w:rPr>
                <w:rFonts w:ascii="Times New Roman" w:hAnsi="Times New Roman" w:cs="Times New Roman"/>
              </w:rPr>
              <w:t>Paviršiaus tankis</w:t>
            </w:r>
            <w:r>
              <w:rPr>
                <w:rFonts w:ascii="Times New Roman" w:hAnsi="Times New Roman" w:cs="Times New Roman"/>
              </w:rPr>
              <w:t>, g/m</w:t>
            </w:r>
            <w:r>
              <w:rPr>
                <w:rFonts w:ascii="Times New Roman" w:hAnsi="Times New Roman" w:cs="Times New Roman"/>
                <w:vertAlign w:val="superscript"/>
              </w:rPr>
              <w:t xml:space="preserve">2 </w:t>
            </w:r>
            <w:r>
              <w:rPr>
                <w:rFonts w:ascii="Times New Roman" w:hAnsi="Times New Roman" w:cs="Times New Roman"/>
              </w:rPr>
              <w:t xml:space="preserve">            Bandymo metodo žymuo </w:t>
            </w:r>
            <w:r w:rsidRPr="00556648">
              <w:rPr>
                <w:rFonts w:ascii="Times New Roman" w:hAnsi="Times New Roman" w:cs="Times New Roman"/>
              </w:rPr>
              <w:t>LST ISO 3801 (ISO 3801);</w:t>
            </w:r>
            <w:r>
              <w:rPr>
                <w:rFonts w:ascii="Times New Roman" w:hAnsi="Times New Roman" w:cs="Times New Roman"/>
              </w:rPr>
              <w:t xml:space="preserve">  </w:t>
            </w:r>
            <w:r w:rsidRPr="00556648">
              <w:rPr>
                <w:rFonts w:ascii="Times New Roman" w:hAnsi="Times New Roman" w:cs="Times New Roman"/>
              </w:rPr>
              <w:t>LST EN 12127 (EN 12127) arba lygiavertis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BC0CE" w14:textId="0B6DC3F9" w:rsidR="0003079A" w:rsidRPr="00556648" w:rsidRDefault="0003079A" w:rsidP="0003079A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556648">
              <w:rPr>
                <w:rFonts w:ascii="Times New Roman" w:hAnsi="Times New Roman" w:cs="Times New Roman"/>
                <w:i/>
                <w:iCs/>
              </w:rPr>
              <w:t>340 ± 20</w:t>
            </w:r>
          </w:p>
        </w:tc>
        <w:tc>
          <w:tcPr>
            <w:tcW w:w="4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70A4F5" w14:textId="0D03E474" w:rsidR="0003079A" w:rsidRPr="00DC2974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C2974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752A3D" w14:textId="695FE412" w:rsidR="0003079A" w:rsidRPr="00DC2974" w:rsidRDefault="0003079A" w:rsidP="0003079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C2974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03079A" w:rsidRPr="00DC2974" w14:paraId="05A3B25B" w14:textId="77777777" w:rsidTr="0003079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A756927" w14:textId="518A2D5F" w:rsidR="0003079A" w:rsidRPr="00DC2974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 xml:space="preserve">1 lentelės </w:t>
            </w:r>
          </w:p>
          <w:p w14:paraId="482F22BD" w14:textId="754FC1A6" w:rsidR="0003079A" w:rsidRPr="00DC2974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>2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05F2E64" w14:textId="77777777" w:rsidR="0003079A" w:rsidRDefault="0003079A" w:rsidP="0003079A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556648">
              <w:rPr>
                <w:rFonts w:ascii="Times New Roman" w:hAnsi="Times New Roman" w:cs="Times New Roman"/>
              </w:rPr>
              <w:t>Pluoštinė sudėtis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556648">
              <w:rPr>
                <w:rFonts w:ascii="Times New Roman" w:hAnsi="Times New Roman" w:cs="Times New Roman"/>
              </w:rPr>
              <w:t>%</w:t>
            </w:r>
            <w:r>
              <w:rPr>
                <w:rFonts w:ascii="Times New Roman" w:hAnsi="Times New Roman" w:cs="Times New Roman"/>
              </w:rPr>
              <w:t xml:space="preserve">               </w:t>
            </w:r>
          </w:p>
          <w:p w14:paraId="53548D64" w14:textId="4913ED07" w:rsidR="0003079A" w:rsidRPr="00DC2974" w:rsidRDefault="0003079A" w:rsidP="0003079A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56648">
              <w:rPr>
                <w:rFonts w:ascii="Times New Roman" w:hAnsi="Times New Roman" w:cs="Times New Roman"/>
              </w:rPr>
              <w:t>pluoštinė sudėtis gali būti nustatyta bet kuriuo įteisintu būdu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C43E305" w14:textId="0D9F46DD" w:rsidR="0003079A" w:rsidRPr="0042605C" w:rsidRDefault="0003079A" w:rsidP="0003079A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556648">
              <w:rPr>
                <w:rFonts w:ascii="Times New Roman" w:hAnsi="Times New Roman" w:cs="Times New Roman"/>
                <w:i/>
                <w:iCs/>
              </w:rPr>
              <w:t>100 % PA 6.6</w:t>
            </w:r>
          </w:p>
        </w:tc>
        <w:tc>
          <w:tcPr>
            <w:tcW w:w="419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368EEC9" w14:textId="1EF7408B" w:rsidR="0003079A" w:rsidRPr="00DC2974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B9D8929" w14:textId="77777777" w:rsidR="0003079A" w:rsidRPr="00DC2974" w:rsidRDefault="0003079A" w:rsidP="0003079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03079A" w:rsidRPr="00DC2974" w14:paraId="1804E73A" w14:textId="77777777" w:rsidTr="0003079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BEF00" w14:textId="4E837863" w:rsidR="0003079A" w:rsidRDefault="0003079A" w:rsidP="000307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1 lentelės</w:t>
            </w:r>
          </w:p>
          <w:p w14:paraId="0BAC08B1" w14:textId="2FC4BDFC" w:rsidR="0003079A" w:rsidRPr="00DC2974" w:rsidRDefault="0003079A" w:rsidP="000307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3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EDF59" w14:textId="7409D55A" w:rsidR="0003079A" w:rsidRPr="000A66A5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0A66A5">
              <w:rPr>
                <w:rFonts w:ascii="Times New Roman" w:hAnsi="Times New Roman" w:cs="Times New Roman"/>
              </w:rPr>
              <w:t>Didžiausioji (trūkimo) jėga</w:t>
            </w:r>
            <w:r>
              <w:rPr>
                <w:rFonts w:ascii="Times New Roman" w:hAnsi="Times New Roman" w:cs="Times New Roman"/>
              </w:rPr>
              <w:t>, N</w:t>
            </w:r>
          </w:p>
          <w:p w14:paraId="41BB2070" w14:textId="77777777" w:rsidR="0003079A" w:rsidRPr="000A66A5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0A66A5">
              <w:rPr>
                <w:rFonts w:ascii="Times New Roman" w:hAnsi="Times New Roman" w:cs="Times New Roman"/>
              </w:rPr>
              <w:t>ataudų kryptimi</w:t>
            </w:r>
          </w:p>
          <w:p w14:paraId="7F7032FF" w14:textId="77777777" w:rsidR="0003079A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0A66A5">
              <w:rPr>
                <w:rFonts w:ascii="Times New Roman" w:hAnsi="Times New Roman" w:cs="Times New Roman"/>
              </w:rPr>
              <w:t>metmenų kryptimi</w:t>
            </w:r>
          </w:p>
          <w:p w14:paraId="61D61F61" w14:textId="22755E9C" w:rsidR="0003079A" w:rsidRPr="00DC2974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0A66A5">
              <w:rPr>
                <w:rFonts w:ascii="Times New Roman" w:hAnsi="Times New Roman" w:cs="Times New Roman"/>
              </w:rPr>
              <w:t>LST EN ISO 13934-1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2F118" w14:textId="77777777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</w:p>
          <w:p w14:paraId="3B5CCA33" w14:textId="77777777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</w:p>
          <w:p w14:paraId="341F4862" w14:textId="77777777" w:rsidR="0003079A" w:rsidRPr="000A66A5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0A66A5">
              <w:rPr>
                <w:rFonts w:ascii="Times New Roman" w:hAnsi="Times New Roman" w:cs="Times New Roman"/>
                <w:i/>
                <w:iCs/>
                <w:color w:val="000000"/>
              </w:rPr>
              <w:t>≥ 2800</w:t>
            </w:r>
          </w:p>
          <w:p w14:paraId="6E7EA51A" w14:textId="2F289964" w:rsidR="0003079A" w:rsidRPr="0042605C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0A66A5">
              <w:rPr>
                <w:rFonts w:ascii="Times New Roman" w:hAnsi="Times New Roman" w:cs="Times New Roman"/>
                <w:i/>
                <w:iCs/>
                <w:color w:val="000000"/>
              </w:rPr>
              <w:t>≥ 2600</w:t>
            </w: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0C09F" w14:textId="239ED146" w:rsidR="0003079A" w:rsidRPr="00DC2974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42605C">
              <w:rPr>
                <w:rFonts w:ascii="Times New Roman" w:hAnsi="Times New Roman" w:cs="Times New Roman"/>
                <w:i/>
                <w:color w:val="000000"/>
              </w:rPr>
              <w:t>nurodyti konkrečiai</w:t>
            </w: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A5613" w14:textId="3D7E426B" w:rsidR="0003079A" w:rsidRPr="00DC2974" w:rsidRDefault="0003079A" w:rsidP="0003079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42605C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</w:p>
        </w:tc>
      </w:tr>
      <w:tr w:rsidR="0003079A" w:rsidRPr="00DC2974" w14:paraId="6C2815F5" w14:textId="77777777" w:rsidTr="0003079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56024" w14:textId="384617BA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lentelės</w:t>
            </w:r>
          </w:p>
          <w:p w14:paraId="76454FF0" w14:textId="6DCA2A00" w:rsidR="0003079A" w:rsidRPr="00DC2974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E8C60" w14:textId="77777777" w:rsidR="0003079A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3A2C41">
              <w:rPr>
                <w:rFonts w:ascii="Times New Roman" w:hAnsi="Times New Roman" w:cs="Times New Roman"/>
              </w:rPr>
              <w:t>Atsparumas vandens prasiskverbimui, esant vandens slėgio didėjimo greičiui 60 + 3 cm/min</w:t>
            </w:r>
            <w:r>
              <w:rPr>
                <w:rFonts w:ascii="Times New Roman" w:hAnsi="Times New Roman" w:cs="Times New Roman"/>
              </w:rPr>
              <w:t>, mm</w:t>
            </w:r>
          </w:p>
          <w:p w14:paraId="30F74E11" w14:textId="77777777" w:rsidR="0003079A" w:rsidRPr="003A2C41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3A2C41">
              <w:rPr>
                <w:rFonts w:ascii="Times New Roman" w:hAnsi="Times New Roman" w:cs="Times New Roman"/>
              </w:rPr>
              <w:t>LST EN 20811 (EN 20811; ISO 811)</w:t>
            </w:r>
          </w:p>
          <w:p w14:paraId="5C18958F" w14:textId="1A7AB965" w:rsidR="0003079A" w:rsidRPr="00DC2974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3A2C41">
              <w:rPr>
                <w:rFonts w:ascii="Times New Roman" w:hAnsi="Times New Roman" w:cs="Times New Roman"/>
              </w:rPr>
              <w:t>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E7407" w14:textId="360F452D" w:rsidR="0003079A" w:rsidRPr="0042605C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3A2C41">
              <w:rPr>
                <w:rFonts w:ascii="Times New Roman" w:hAnsi="Times New Roman" w:cs="Times New Roman"/>
                <w:i/>
                <w:iCs/>
                <w:color w:val="000000"/>
              </w:rPr>
              <w:t>≥ 1500</w:t>
            </w: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0BA8" w14:textId="375F1552" w:rsidR="0003079A" w:rsidRPr="00DC2974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A0113" w14:textId="77777777" w:rsidR="0003079A" w:rsidRPr="00DC2974" w:rsidRDefault="0003079A" w:rsidP="0003079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03079A" w:rsidRPr="00DC2974" w14:paraId="01906D85" w14:textId="77777777" w:rsidTr="0003079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FAE10" w14:textId="0B1C2A5D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lentelės</w:t>
            </w:r>
          </w:p>
          <w:p w14:paraId="0A7E840F" w14:textId="2EACC32E" w:rsidR="0003079A" w:rsidRPr="00DC2974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5 punktas 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54B5E" w14:textId="77777777" w:rsidR="0003079A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3A2C41">
              <w:rPr>
                <w:rFonts w:ascii="Times New Roman" w:hAnsi="Times New Roman" w:cs="Times New Roman"/>
              </w:rPr>
              <w:t>Nusidažymo atsparumas skalbimui (40º)</w:t>
            </w:r>
            <w:r>
              <w:rPr>
                <w:rFonts w:ascii="Times New Roman" w:hAnsi="Times New Roman" w:cs="Times New Roman"/>
              </w:rPr>
              <w:t>, balai</w:t>
            </w:r>
          </w:p>
          <w:p w14:paraId="37BA33D1" w14:textId="77777777" w:rsidR="0003079A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ndymo metodo žymuo</w:t>
            </w:r>
          </w:p>
          <w:p w14:paraId="329CDB03" w14:textId="50D2A5CF" w:rsidR="0003079A" w:rsidRPr="00DC2974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3A2C41">
              <w:rPr>
                <w:rFonts w:ascii="Times New Roman" w:hAnsi="Times New Roman" w:cs="Times New Roman"/>
              </w:rPr>
              <w:t>LST EN ISO 105-C06 (EN ISO 105-C06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AD855" w14:textId="7C49F848" w:rsidR="0003079A" w:rsidRPr="0042605C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3A2C41">
              <w:rPr>
                <w:rFonts w:ascii="Times New Roman" w:hAnsi="Times New Roman" w:cs="Times New Roman"/>
                <w:i/>
                <w:color w:val="000000"/>
              </w:rPr>
              <w:t>≥ 4</w:t>
            </w: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A1157" w14:textId="7867503F" w:rsidR="0003079A" w:rsidRPr="00DC2974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815FD" w14:textId="77777777" w:rsidR="0003079A" w:rsidRPr="00DC2974" w:rsidRDefault="0003079A" w:rsidP="0003079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03079A" w:rsidRPr="00DC2974" w14:paraId="366D6012" w14:textId="77777777" w:rsidTr="0003079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47384" w14:textId="7D62B935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lentelės</w:t>
            </w:r>
          </w:p>
          <w:p w14:paraId="7C03CCD4" w14:textId="677E6087" w:rsidR="0003079A" w:rsidRPr="00DC2974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27FB0" w14:textId="77777777" w:rsidR="0003079A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3A2C41">
              <w:rPr>
                <w:rFonts w:ascii="Times New Roman" w:hAnsi="Times New Roman" w:cs="Times New Roman"/>
              </w:rPr>
              <w:t>Nusidažymo atsparumas sausam valymui</w:t>
            </w:r>
            <w:r>
              <w:rPr>
                <w:rFonts w:ascii="Times New Roman" w:hAnsi="Times New Roman" w:cs="Times New Roman"/>
              </w:rPr>
              <w:t>, balai</w:t>
            </w:r>
          </w:p>
          <w:p w14:paraId="38D5E693" w14:textId="762747AF" w:rsidR="0003079A" w:rsidRPr="00DC2974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3A2C41">
              <w:rPr>
                <w:rFonts w:ascii="Times New Roman" w:hAnsi="Times New Roman" w:cs="Times New Roman"/>
              </w:rPr>
              <w:t>LST EN ISO 105-D01 (EN ISO 105-D01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B79E3" w14:textId="4AE887B8" w:rsidR="0003079A" w:rsidRPr="0042605C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3A2C41">
              <w:rPr>
                <w:rFonts w:ascii="Times New Roman" w:hAnsi="Times New Roman" w:cs="Times New Roman"/>
                <w:i/>
                <w:color w:val="000000"/>
              </w:rPr>
              <w:t>≥ 4</w:t>
            </w: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F9CD5" w14:textId="3E4F2EF5" w:rsidR="0003079A" w:rsidRPr="00DC2974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06708" w14:textId="77777777" w:rsidR="0003079A" w:rsidRPr="00DC2974" w:rsidRDefault="0003079A" w:rsidP="0003079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03079A" w:rsidRPr="00DC2974" w14:paraId="6A10A5D5" w14:textId="77777777" w:rsidTr="0003079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080DE" w14:textId="15997CC6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1 lentelės</w:t>
            </w:r>
          </w:p>
          <w:p w14:paraId="56C5DF63" w14:textId="08F6312E" w:rsidR="0003079A" w:rsidRPr="00DC2974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1F2B8" w14:textId="77777777" w:rsidR="0003079A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3A2C41">
              <w:rPr>
                <w:rFonts w:ascii="Times New Roman" w:hAnsi="Times New Roman" w:cs="Times New Roman"/>
              </w:rPr>
              <w:t>Nusidažymo atsparumas  sausai ir šlapiai trinčiai</w:t>
            </w:r>
            <w:r>
              <w:rPr>
                <w:rFonts w:ascii="Times New Roman" w:hAnsi="Times New Roman" w:cs="Times New Roman"/>
              </w:rPr>
              <w:t>, balai</w:t>
            </w:r>
          </w:p>
          <w:p w14:paraId="4C981B73" w14:textId="77777777" w:rsidR="0003079A" w:rsidRPr="00E92851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E92851">
              <w:rPr>
                <w:rFonts w:ascii="Times New Roman" w:hAnsi="Times New Roman" w:cs="Times New Roman"/>
              </w:rPr>
              <w:t>LST EN ISO 105-X12,</w:t>
            </w:r>
          </w:p>
          <w:p w14:paraId="0017CA43" w14:textId="0261E2F9" w:rsidR="0003079A" w:rsidRPr="00DC2974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E92851">
              <w:rPr>
                <w:rFonts w:ascii="Times New Roman" w:hAnsi="Times New Roman" w:cs="Times New Roman"/>
              </w:rPr>
              <w:t>(ISO 105-X12,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71208" w14:textId="43B51408" w:rsidR="0003079A" w:rsidRPr="0042605C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E92851">
              <w:rPr>
                <w:rFonts w:ascii="Times New Roman" w:hAnsi="Times New Roman" w:cs="Times New Roman"/>
                <w:i/>
                <w:color w:val="000000"/>
              </w:rPr>
              <w:t>&gt; 3</w:t>
            </w: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B7E66" w14:textId="6E5664E6" w:rsidR="0003079A" w:rsidRPr="00DC2974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CC6B9" w14:textId="77777777" w:rsidR="0003079A" w:rsidRPr="00DC2974" w:rsidRDefault="0003079A" w:rsidP="0003079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03079A" w:rsidRPr="00DC2974" w14:paraId="041F6E0F" w14:textId="77777777" w:rsidTr="0003079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2B15D" w14:textId="265938DD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lentelės</w:t>
            </w:r>
          </w:p>
          <w:p w14:paraId="479A947F" w14:textId="7386E0C1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13A20" w14:textId="77777777" w:rsidR="0003079A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E92851">
              <w:rPr>
                <w:rFonts w:ascii="Times New Roman" w:hAnsi="Times New Roman" w:cs="Times New Roman"/>
              </w:rPr>
              <w:t xml:space="preserve">Atsparumas dilinimui, esant 12 </w:t>
            </w:r>
            <w:proofErr w:type="spellStart"/>
            <w:r w:rsidRPr="00E92851">
              <w:rPr>
                <w:rFonts w:ascii="Times New Roman" w:hAnsi="Times New Roman" w:cs="Times New Roman"/>
              </w:rPr>
              <w:t>kPa</w:t>
            </w:r>
            <w:proofErr w:type="spellEnd"/>
            <w:r w:rsidRPr="00E92851">
              <w:rPr>
                <w:rFonts w:ascii="Times New Roman" w:hAnsi="Times New Roman" w:cs="Times New Roman"/>
              </w:rPr>
              <w:t xml:space="preserve"> vardiniam slėgiui</w:t>
            </w:r>
            <w:r>
              <w:rPr>
                <w:rFonts w:ascii="Times New Roman" w:hAnsi="Times New Roman" w:cs="Times New Roman"/>
              </w:rPr>
              <w:t>, sūkiai</w:t>
            </w:r>
          </w:p>
          <w:p w14:paraId="103FA12F" w14:textId="5EE61AE6" w:rsidR="0003079A" w:rsidRPr="002C4C26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E92851">
              <w:rPr>
                <w:rFonts w:ascii="Times New Roman" w:hAnsi="Times New Roman" w:cs="Times New Roman"/>
              </w:rPr>
              <w:t>LST EN ISO 12947-2 (EN ISO 12947-2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741C4" w14:textId="21AF8773" w:rsidR="0003079A" w:rsidRPr="002C4C26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E92851">
              <w:rPr>
                <w:rFonts w:ascii="Times New Roman" w:hAnsi="Times New Roman" w:cs="Times New Roman"/>
                <w:i/>
                <w:color w:val="000000"/>
              </w:rPr>
              <w:t>≥ 100000</w:t>
            </w: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2F729" w14:textId="339F3239" w:rsidR="0003079A" w:rsidRPr="00930BAB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0BC95" w14:textId="7D568686" w:rsidR="0003079A" w:rsidRPr="00930BAB" w:rsidRDefault="0003079A" w:rsidP="0003079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03079A" w:rsidRPr="00DC2974" w14:paraId="185E7767" w14:textId="77777777" w:rsidTr="0003079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7C937" w14:textId="583FAFAC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lentelės</w:t>
            </w:r>
          </w:p>
          <w:p w14:paraId="5BB43A90" w14:textId="688B8F8E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C4C1C" w14:textId="77777777" w:rsidR="0003079A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E92851">
              <w:rPr>
                <w:rFonts w:ascii="Times New Roman" w:hAnsi="Times New Roman" w:cs="Times New Roman"/>
              </w:rPr>
              <w:t>Susitraukimas po skalbimo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92851">
              <w:rPr>
                <w:rFonts w:ascii="Times New Roman" w:hAnsi="Times New Roman" w:cs="Times New Roman"/>
              </w:rPr>
              <w:t>%</w:t>
            </w:r>
          </w:p>
          <w:p w14:paraId="56ED7F6D" w14:textId="77777777" w:rsidR="0003079A" w:rsidRPr="00E92851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E92851">
              <w:rPr>
                <w:rFonts w:ascii="Times New Roman" w:hAnsi="Times New Roman" w:cs="Times New Roman"/>
              </w:rPr>
              <w:t>LST EN ISO 6330 (ISO 6330-5A)</w:t>
            </w:r>
          </w:p>
          <w:p w14:paraId="2C3789AB" w14:textId="703E5AC0" w:rsidR="0003079A" w:rsidRPr="002C4C26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E92851">
              <w:rPr>
                <w:rFonts w:ascii="Times New Roman" w:hAnsi="Times New Roman" w:cs="Times New Roman"/>
              </w:rPr>
              <w:t>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9396A" w14:textId="32C76B73" w:rsidR="0003079A" w:rsidRPr="00930BAB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proofErr w:type="spellStart"/>
            <w:r w:rsidRPr="00E92851">
              <w:rPr>
                <w:rFonts w:ascii="Times New Roman" w:hAnsi="Times New Roman" w:cs="Times New Roman"/>
                <w:i/>
                <w:color w:val="000000"/>
              </w:rPr>
              <w:t>max</w:t>
            </w:r>
            <w:proofErr w:type="spellEnd"/>
            <w:r w:rsidRPr="00E92851">
              <w:rPr>
                <w:rFonts w:ascii="Times New Roman" w:hAnsi="Times New Roman" w:cs="Times New Roman"/>
                <w:i/>
                <w:color w:val="000000"/>
              </w:rPr>
              <w:t xml:space="preserve"> ± 3</w:t>
            </w: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C7E9D" w14:textId="114FA095" w:rsidR="0003079A" w:rsidRPr="00930BAB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1FE1D" w14:textId="36D02CC7" w:rsidR="0003079A" w:rsidRPr="00930BAB" w:rsidRDefault="0003079A" w:rsidP="0003079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03079A" w:rsidRPr="00DC2974" w14:paraId="192DA26C" w14:textId="77777777" w:rsidTr="0003079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5DE34" w14:textId="4A5A4AA8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lentelės</w:t>
            </w:r>
          </w:p>
          <w:p w14:paraId="2B8C1107" w14:textId="5D2F4647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1C2B8" w14:textId="77777777" w:rsidR="0003079A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E92851">
              <w:rPr>
                <w:rFonts w:ascii="Times New Roman" w:hAnsi="Times New Roman" w:cs="Times New Roman"/>
              </w:rPr>
              <w:t>Apipurškimo bandymas</w:t>
            </w:r>
            <w:r>
              <w:rPr>
                <w:rFonts w:ascii="Times New Roman" w:hAnsi="Times New Roman" w:cs="Times New Roman"/>
              </w:rPr>
              <w:t>, balai</w:t>
            </w:r>
          </w:p>
          <w:p w14:paraId="3775F4AA" w14:textId="012067CB" w:rsidR="0003079A" w:rsidRPr="00930BAB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E92851">
              <w:rPr>
                <w:rFonts w:ascii="Times New Roman" w:hAnsi="Times New Roman" w:cs="Times New Roman"/>
              </w:rPr>
              <w:t>LST EN ISO 4920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7DD4C" w14:textId="1102C504" w:rsidR="0003079A" w:rsidRPr="00930BAB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E92851">
              <w:rPr>
                <w:rFonts w:ascii="Times New Roman" w:hAnsi="Times New Roman" w:cs="Times New Roman"/>
                <w:i/>
                <w:color w:val="000000"/>
              </w:rPr>
              <w:t>≥ 4</w:t>
            </w: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187A6" w14:textId="2746AB66" w:rsidR="0003079A" w:rsidRPr="00930BAB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DB961" w14:textId="5D2A2BB7" w:rsidR="0003079A" w:rsidRPr="00930BAB" w:rsidRDefault="0003079A" w:rsidP="0003079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03079A" w:rsidRPr="00DC2974" w14:paraId="178B003D" w14:textId="77777777" w:rsidTr="0003079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19793" w14:textId="4F00B725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lentelės</w:t>
            </w:r>
          </w:p>
          <w:p w14:paraId="0BE1A4F7" w14:textId="280F02F1" w:rsidR="0003079A" w:rsidRPr="00DC2974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DF7EE" w14:textId="380C90A3" w:rsidR="0003079A" w:rsidRPr="00E92851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E92851">
              <w:rPr>
                <w:rFonts w:ascii="Times New Roman" w:hAnsi="Times New Roman" w:cs="Times New Roman"/>
              </w:rPr>
              <w:t>Atsparumas plyšimui</w:t>
            </w:r>
            <w:r>
              <w:rPr>
                <w:rFonts w:ascii="Times New Roman" w:hAnsi="Times New Roman" w:cs="Times New Roman"/>
              </w:rPr>
              <w:t>, N</w:t>
            </w:r>
          </w:p>
          <w:p w14:paraId="587D4944" w14:textId="77777777" w:rsidR="0003079A" w:rsidRPr="00E92851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E92851">
              <w:rPr>
                <w:rFonts w:ascii="Times New Roman" w:hAnsi="Times New Roman" w:cs="Times New Roman"/>
              </w:rPr>
              <w:t>ataudų kryptimi</w:t>
            </w:r>
          </w:p>
          <w:p w14:paraId="76096374" w14:textId="77777777" w:rsidR="0003079A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E92851">
              <w:rPr>
                <w:rFonts w:ascii="Times New Roman" w:hAnsi="Times New Roman" w:cs="Times New Roman"/>
              </w:rPr>
              <w:t>metmenų kryptimi</w:t>
            </w:r>
          </w:p>
          <w:p w14:paraId="6A8252C6" w14:textId="43508800" w:rsidR="0003079A" w:rsidRPr="00DC2974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E92851">
              <w:rPr>
                <w:rFonts w:ascii="Times New Roman" w:hAnsi="Times New Roman" w:cs="Times New Roman"/>
              </w:rPr>
              <w:t>LST EN ISO 13937-2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4E728" w14:textId="77777777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6CD52A45" w14:textId="77777777" w:rsidR="0003079A" w:rsidRPr="00E92851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E92851">
              <w:rPr>
                <w:rFonts w:ascii="Times New Roman" w:hAnsi="Times New Roman" w:cs="Times New Roman"/>
                <w:i/>
                <w:color w:val="000000"/>
              </w:rPr>
              <w:t>≥ 200</w:t>
            </w:r>
          </w:p>
          <w:p w14:paraId="24AE54DE" w14:textId="48C38197" w:rsidR="0003079A" w:rsidRPr="0042605C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E92851">
              <w:rPr>
                <w:rFonts w:ascii="Times New Roman" w:hAnsi="Times New Roman" w:cs="Times New Roman"/>
                <w:i/>
                <w:color w:val="000000"/>
              </w:rPr>
              <w:t>≥ 200</w:t>
            </w: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A8172" w14:textId="7F2DDAD8" w:rsidR="0003079A" w:rsidRPr="00DC2974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4C01D" w14:textId="77777777" w:rsidR="0003079A" w:rsidRPr="00DC2974" w:rsidRDefault="0003079A" w:rsidP="0003079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03079A" w:rsidRPr="00DC2974" w14:paraId="6D36628D" w14:textId="77777777" w:rsidTr="0003079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89C6C" w14:textId="5685CBED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lentelės</w:t>
            </w:r>
          </w:p>
          <w:p w14:paraId="01049675" w14:textId="134A34BB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4179A" w14:textId="77777777" w:rsidR="0003079A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910D61">
              <w:rPr>
                <w:rFonts w:ascii="Times New Roman" w:hAnsi="Times New Roman" w:cs="Times New Roman"/>
              </w:rPr>
              <w:t>Tepalų atstūmimas</w:t>
            </w:r>
            <w:r>
              <w:rPr>
                <w:rFonts w:ascii="Times New Roman" w:hAnsi="Times New Roman" w:cs="Times New Roman"/>
              </w:rPr>
              <w:t>, klasė</w:t>
            </w:r>
          </w:p>
          <w:p w14:paraId="280CB303" w14:textId="1EA67C1E" w:rsidR="0003079A" w:rsidRPr="00BE0B26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910D61">
              <w:rPr>
                <w:rFonts w:ascii="Times New Roman" w:hAnsi="Times New Roman" w:cs="Times New Roman"/>
              </w:rPr>
              <w:t>LST EN ISO 14419 (ISO 14419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C4FE3" w14:textId="0BC6BD76" w:rsidR="0003079A" w:rsidRPr="00C372BB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  <w:color w:val="000000"/>
              </w:rPr>
              <w:t>≥</w:t>
            </w:r>
            <w:r w:rsidRPr="00910D61">
              <w:rPr>
                <w:rFonts w:ascii="Times New Roman" w:hAnsi="Times New Roman" w:cs="Times New Roman"/>
                <w:i/>
                <w:color w:val="000000"/>
              </w:rPr>
              <w:t xml:space="preserve"> 4</w:t>
            </w: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1759E" w14:textId="73F951C4" w:rsidR="0003079A" w:rsidRPr="00DC2974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A0ECB" w14:textId="3EC2C763" w:rsidR="0003079A" w:rsidRPr="00DC2974" w:rsidRDefault="0003079A" w:rsidP="0003079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03079A" w:rsidRPr="00DC2974" w14:paraId="7DBF6984" w14:textId="77777777" w:rsidTr="0003079A">
        <w:trPr>
          <w:gridAfter w:val="1"/>
          <w:wAfter w:w="236" w:type="dxa"/>
        </w:trPr>
        <w:tc>
          <w:tcPr>
            <w:tcW w:w="157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4B84E" w14:textId="0971CD1F" w:rsidR="0003079A" w:rsidRPr="00A201C4" w:rsidRDefault="0003079A" w:rsidP="0003079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Cs/>
              </w:rPr>
            </w:pPr>
            <w:r w:rsidRPr="00A201C4">
              <w:rPr>
                <w:rFonts w:ascii="Times New Roman" w:hAnsi="Times New Roman" w:cs="Times New Roman"/>
                <w:b/>
                <w:bCs/>
                <w:iCs/>
              </w:rPr>
              <w:t>TECHNINIAI REIKALAVIMAI UŽTRAUKTUKAMS</w:t>
            </w:r>
          </w:p>
        </w:tc>
      </w:tr>
      <w:tr w:rsidR="0003079A" w:rsidRPr="00DC2974" w14:paraId="1191AAF5" w14:textId="77777777" w:rsidTr="002F64E8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0697CF2" w14:textId="6F361FB1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93C8A">
              <w:rPr>
                <w:rFonts w:ascii="Times New Roman" w:hAnsi="Times New Roman" w:cs="Times New Roman"/>
                <w:b/>
              </w:rPr>
              <w:lastRenderedPageBreak/>
              <w:t>Techninės specifikacijos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9EB24A8" w14:textId="0A6ABDF8" w:rsidR="0003079A" w:rsidRPr="009A250E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 xml:space="preserve">Reikalaujamos prekių techninės charakteristikos 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EA2B94" w14:textId="3C067F87" w:rsidR="0003079A" w:rsidRPr="009A250E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E93C8A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4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96B1FE" w14:textId="60572CDE" w:rsidR="0003079A" w:rsidRPr="009A250E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374654" w14:textId="27C07965" w:rsidR="0003079A" w:rsidRDefault="0003079A" w:rsidP="0003079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 xml:space="preserve">Nurodomas gamintojo techninės dokumentacijos </w:t>
            </w:r>
            <w:r w:rsidRPr="00E93C8A">
              <w:rPr>
                <w:rFonts w:ascii="Times New Roman" w:eastAsia="Times New Roman" w:hAnsi="Times New Roman" w:cs="Times New Roman"/>
              </w:rPr>
              <w:t>(</w:t>
            </w:r>
            <w:r w:rsidRPr="00E93C8A">
              <w:rPr>
                <w:rFonts w:ascii="Times New Roman" w:eastAsia="Times New Roman" w:hAnsi="Times New Roman" w:cs="Times New Roman"/>
                <w:i/>
              </w:rPr>
              <w:t>kaip reikalaujama pirkimo sąlygų 5.10.7 p.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>) pavadinimas/numeris,  jo puslapio ir punkto numeris, kuriame nurodyta stulpelyje Nr. 4 nurodyta konkreti rodiklio reikšmė</w:t>
            </w:r>
          </w:p>
        </w:tc>
      </w:tr>
      <w:tr w:rsidR="0003079A" w:rsidRPr="00DC2974" w14:paraId="7FD405E6" w14:textId="77777777" w:rsidTr="0003079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3189F" w14:textId="77777777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lentelė</w:t>
            </w:r>
          </w:p>
          <w:p w14:paraId="3353C292" w14:textId="69447E7A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4EBAF" w14:textId="77777777" w:rsidR="0003079A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A201C4">
              <w:rPr>
                <w:rFonts w:ascii="Times New Roman" w:hAnsi="Times New Roman" w:cs="Times New Roman"/>
              </w:rPr>
              <w:t>Dantukų takelio skersinis stiprumas, N</w:t>
            </w:r>
          </w:p>
          <w:p w14:paraId="2F5C363A" w14:textId="4EC2587D" w:rsidR="0003079A" w:rsidRPr="00A201C4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A201C4">
              <w:rPr>
                <w:rFonts w:ascii="Times New Roman" w:hAnsi="Times New Roman" w:cs="Times New Roman"/>
              </w:rPr>
              <w:t>LST EN 16732 (EN 16732), G priedas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92B14" w14:textId="10C98AEE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 ≥ </w:t>
            </w:r>
            <w:r w:rsidRPr="00A201C4">
              <w:rPr>
                <w:rFonts w:ascii="Times New Roman" w:hAnsi="Times New Roman" w:cs="Times New Roman"/>
                <w:i/>
                <w:iCs/>
              </w:rPr>
              <w:t>600</w:t>
            </w: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6A091" w14:textId="1EE385EF" w:rsidR="0003079A" w:rsidRPr="00A201C4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A201C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AAFB9" w14:textId="273E48ED" w:rsidR="0003079A" w:rsidRDefault="0003079A" w:rsidP="0003079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03079A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03079A" w:rsidRPr="00DC2974" w14:paraId="793AE71F" w14:textId="77777777" w:rsidTr="0003079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873FD" w14:textId="5B627245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lentelė</w:t>
            </w:r>
          </w:p>
          <w:p w14:paraId="4929E1E0" w14:textId="2303F1B2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922B4" w14:textId="77777777" w:rsidR="0003079A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A201C4">
              <w:rPr>
                <w:rFonts w:ascii="Times New Roman" w:hAnsi="Times New Roman" w:cs="Times New Roman"/>
              </w:rPr>
              <w:t>Galvutės pakabuko nutraukimo stiprumas, N</w:t>
            </w:r>
          </w:p>
          <w:p w14:paraId="66CB27EA" w14:textId="6C2704CD" w:rsidR="0003079A" w:rsidRPr="009A250E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A201C4">
              <w:rPr>
                <w:rFonts w:ascii="Times New Roman" w:hAnsi="Times New Roman" w:cs="Times New Roman"/>
              </w:rPr>
              <w:t>LST EN 16732 (EN 16732), B priedas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7182C" w14:textId="38869AD2" w:rsidR="0003079A" w:rsidRPr="009A250E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 3</w:t>
            </w:r>
            <w:r w:rsidRPr="00A201C4">
              <w:rPr>
                <w:rFonts w:ascii="Times New Roman" w:hAnsi="Times New Roman" w:cs="Times New Roman"/>
                <w:i/>
                <w:iCs/>
              </w:rPr>
              <w:t>00</w:t>
            </w: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7137E" w14:textId="662EC587" w:rsidR="0003079A" w:rsidRPr="009A250E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A201C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3BBDD" w14:textId="404F0F78" w:rsidR="0003079A" w:rsidRDefault="0003079A" w:rsidP="0003079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03079A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03079A" w:rsidRPr="00DC2974" w14:paraId="2BC92B85" w14:textId="77777777" w:rsidTr="0003079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9F33E" w14:textId="15BD20F1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lentelė</w:t>
            </w:r>
          </w:p>
          <w:p w14:paraId="66EEEF83" w14:textId="29C5721F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8DC9F" w14:textId="77777777" w:rsidR="0003079A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A201C4">
              <w:rPr>
                <w:rFonts w:ascii="Times New Roman" w:hAnsi="Times New Roman" w:cs="Times New Roman"/>
              </w:rPr>
              <w:t>Užsegimų – atsegimų ciklų skaičius be gedimų, ciklai</w:t>
            </w:r>
          </w:p>
          <w:p w14:paraId="776757CB" w14:textId="4B463BF5" w:rsidR="0003079A" w:rsidRPr="00A201C4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A201C4">
              <w:rPr>
                <w:rFonts w:ascii="Times New Roman" w:hAnsi="Times New Roman" w:cs="Times New Roman"/>
              </w:rPr>
              <w:t>LST EN 16732 (EN 16732), F priedas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FF377" w14:textId="76A860ED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 20</w:t>
            </w:r>
            <w:r w:rsidRPr="00A201C4">
              <w:rPr>
                <w:rFonts w:ascii="Times New Roman" w:hAnsi="Times New Roman" w:cs="Times New Roman"/>
                <w:i/>
                <w:iCs/>
              </w:rPr>
              <w:t>00</w:t>
            </w: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C0BA6" w14:textId="444F1377" w:rsidR="0003079A" w:rsidRPr="009A250E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A201C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7BCF7" w14:textId="17142184" w:rsidR="0003079A" w:rsidRDefault="0003079A" w:rsidP="0003079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03079A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03079A" w:rsidRPr="00DC2974" w14:paraId="2A5034EA" w14:textId="77777777" w:rsidTr="0003079A">
        <w:trPr>
          <w:gridAfter w:val="1"/>
          <w:wAfter w:w="236" w:type="dxa"/>
        </w:trPr>
        <w:tc>
          <w:tcPr>
            <w:tcW w:w="157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CCCF9" w14:textId="2B833EFB" w:rsidR="0003079A" w:rsidRDefault="0003079A" w:rsidP="0003079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3370FB">
              <w:rPr>
                <w:rFonts w:ascii="Times New Roman" w:hAnsi="Times New Roman" w:cs="Times New Roman"/>
                <w:b/>
                <w:bCs/>
                <w:iCs/>
              </w:rPr>
              <w:t xml:space="preserve">TECHNINIAI REIKALAVIMAI KIBIEMS UŽSEGIMAMS </w:t>
            </w:r>
            <w:r w:rsidRPr="00336821">
              <w:rPr>
                <w:rFonts w:ascii="Times New Roman" w:hAnsi="Times New Roman" w:cs="Times New Roman"/>
                <w:i/>
              </w:rPr>
              <w:t>(artimos viršaus audiniui spalvos)</w:t>
            </w:r>
          </w:p>
        </w:tc>
      </w:tr>
      <w:tr w:rsidR="0003079A" w:rsidRPr="00DC2974" w14:paraId="5DAC7593" w14:textId="77777777" w:rsidTr="006F5FC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2590551" w14:textId="00B18C99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93C8A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C2DC0C6" w14:textId="366B8A05" w:rsidR="0003079A" w:rsidRPr="00CA7532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 xml:space="preserve">Reikalaujamos prekių techninės charakteristikos 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496FA8" w14:textId="569AC3BF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E93C8A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4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4D4018" w14:textId="0A546B34" w:rsidR="0003079A" w:rsidRPr="00CA7532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A0BE2D" w14:textId="418D450D" w:rsidR="0003079A" w:rsidRDefault="0003079A" w:rsidP="0003079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 xml:space="preserve">Nurodomas gamintojo techninės dokumentacijos </w:t>
            </w:r>
            <w:r w:rsidRPr="00E93C8A">
              <w:rPr>
                <w:rFonts w:ascii="Times New Roman" w:eastAsia="Times New Roman" w:hAnsi="Times New Roman" w:cs="Times New Roman"/>
              </w:rPr>
              <w:t>(</w:t>
            </w:r>
            <w:r w:rsidRPr="00E93C8A">
              <w:rPr>
                <w:rFonts w:ascii="Times New Roman" w:eastAsia="Times New Roman" w:hAnsi="Times New Roman" w:cs="Times New Roman"/>
                <w:i/>
              </w:rPr>
              <w:t>kaip reikalaujama pirkimo sąlygų 5.10.7 p.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>) pavadinimas/numeris,  jo puslapio ir punkto numeris, kuriame nurodyta stulpelyje Nr. 4 nurodyta konkreti rodiklio reikšmė</w:t>
            </w:r>
          </w:p>
        </w:tc>
      </w:tr>
      <w:tr w:rsidR="0003079A" w:rsidRPr="00DC2974" w14:paraId="063F3691" w14:textId="77777777" w:rsidTr="0003079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E7D2F" w14:textId="77777777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lentelė</w:t>
            </w:r>
          </w:p>
          <w:p w14:paraId="64FF57E0" w14:textId="006520E3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B4968" w14:textId="77777777" w:rsidR="0003079A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336821">
              <w:rPr>
                <w:rFonts w:ascii="Times New Roman" w:hAnsi="Times New Roman" w:cs="Times New Roman"/>
              </w:rPr>
              <w:t>Atskiriamoji jėga, N/cm</w:t>
            </w:r>
          </w:p>
          <w:p w14:paraId="402BE350" w14:textId="77777777" w:rsidR="0003079A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336821">
              <w:rPr>
                <w:rFonts w:ascii="Times New Roman" w:hAnsi="Times New Roman" w:cs="Times New Roman"/>
              </w:rPr>
              <w:t>po skalbimo</w:t>
            </w:r>
          </w:p>
          <w:p w14:paraId="6EBC55B1" w14:textId="77777777" w:rsidR="0003079A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336821">
              <w:rPr>
                <w:rFonts w:ascii="Times New Roman" w:hAnsi="Times New Roman" w:cs="Times New Roman"/>
              </w:rPr>
              <w:t>po 5 000 atidarymo - uždarymo ciklų</w:t>
            </w:r>
          </w:p>
          <w:p w14:paraId="32DB1C8B" w14:textId="4A305B24" w:rsidR="0003079A" w:rsidRPr="00336821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336821">
              <w:rPr>
                <w:rFonts w:ascii="Times New Roman" w:hAnsi="Times New Roman" w:cs="Times New Roman"/>
              </w:rPr>
              <w:t>LST EN 12242 (EN 12242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54706" w14:textId="77777777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7D228DF0" w14:textId="77777777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</w:t>
            </w:r>
            <w:r w:rsidRPr="00336821">
              <w:rPr>
                <w:rFonts w:ascii="Times New Roman" w:hAnsi="Times New Roman" w:cs="Times New Roman"/>
                <w:i/>
                <w:iCs/>
              </w:rPr>
              <w:t xml:space="preserve"> 1,3</w:t>
            </w:r>
          </w:p>
          <w:p w14:paraId="1AE2D71E" w14:textId="31AC2B72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≥ </w:t>
            </w:r>
            <w:r w:rsidRPr="00336821">
              <w:rPr>
                <w:rFonts w:ascii="Times New Roman" w:hAnsi="Times New Roman" w:cs="Times New Roman"/>
                <w:i/>
                <w:iCs/>
              </w:rPr>
              <w:t>0,65</w:t>
            </w: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34C7B" w14:textId="350B869D" w:rsidR="0003079A" w:rsidRPr="00336821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336821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9AF18" w14:textId="59C4DFB3" w:rsidR="0003079A" w:rsidRDefault="0003079A" w:rsidP="0003079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03079A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03079A" w:rsidRPr="00DC2974" w14:paraId="4BEC3B89" w14:textId="77777777" w:rsidTr="0003079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46E1A" w14:textId="4ACD6AD0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lentelė</w:t>
            </w:r>
          </w:p>
          <w:p w14:paraId="21C3943E" w14:textId="28576E02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5FEB7" w14:textId="77777777" w:rsidR="0003079A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  <w:vertAlign w:val="superscript"/>
              </w:rPr>
            </w:pPr>
            <w:r>
              <w:rPr>
                <w:rFonts w:ascii="Times New Roman" w:hAnsi="Times New Roman" w:cs="Times New Roman"/>
              </w:rPr>
              <w:t>Šlyties jėga, N/cm</w:t>
            </w:r>
            <w:r>
              <w:rPr>
                <w:rFonts w:ascii="Times New Roman" w:hAnsi="Times New Roman" w:cs="Times New Roman"/>
                <w:vertAlign w:val="superscript"/>
              </w:rPr>
              <w:t>2</w:t>
            </w:r>
          </w:p>
          <w:p w14:paraId="5BC936B8" w14:textId="77777777" w:rsidR="0003079A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00001E">
              <w:rPr>
                <w:rFonts w:ascii="Times New Roman" w:hAnsi="Times New Roman" w:cs="Times New Roman"/>
              </w:rPr>
              <w:t>po skalbimo</w:t>
            </w:r>
          </w:p>
          <w:p w14:paraId="5BC1BEF9" w14:textId="77777777" w:rsidR="0003079A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00001E">
              <w:rPr>
                <w:rFonts w:ascii="Times New Roman" w:hAnsi="Times New Roman" w:cs="Times New Roman"/>
              </w:rPr>
              <w:t>po 10 000 atidarymo - uždarymo ciklų</w:t>
            </w:r>
          </w:p>
          <w:p w14:paraId="671ACEF6" w14:textId="47C9BBA1" w:rsidR="0003079A" w:rsidRPr="0000001E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1A4863">
              <w:rPr>
                <w:rFonts w:ascii="Times New Roman" w:hAnsi="Times New Roman" w:cs="Times New Roman"/>
              </w:rPr>
              <w:t>LST EN 13780 (EN 13780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77638" w14:textId="77777777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2C235B1C" w14:textId="77777777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</w:t>
            </w:r>
            <w:r w:rsidRPr="0000001E">
              <w:rPr>
                <w:rFonts w:ascii="Times New Roman" w:hAnsi="Times New Roman" w:cs="Times New Roman"/>
                <w:i/>
                <w:iCs/>
              </w:rPr>
              <w:t xml:space="preserve"> 6</w:t>
            </w:r>
          </w:p>
          <w:p w14:paraId="0A82954D" w14:textId="79F4815F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</w:t>
            </w:r>
            <w:r w:rsidRPr="0000001E">
              <w:rPr>
                <w:rFonts w:ascii="Times New Roman" w:hAnsi="Times New Roman" w:cs="Times New Roman"/>
                <w:i/>
                <w:iCs/>
              </w:rPr>
              <w:t xml:space="preserve"> 3</w:t>
            </w: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66DF5" w14:textId="61BDFB45" w:rsidR="0003079A" w:rsidRPr="00CA7532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00001E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538AD" w14:textId="786E02AB" w:rsidR="0003079A" w:rsidRDefault="0003079A" w:rsidP="0003079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03079A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03079A" w:rsidRPr="00DC2974" w14:paraId="0781E11B" w14:textId="77777777" w:rsidTr="0003079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1C367" w14:textId="5E246BB2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3 lentelė</w:t>
            </w:r>
          </w:p>
          <w:p w14:paraId="7DA6A039" w14:textId="51148A00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23C5A" w14:textId="77777777" w:rsidR="0003079A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A4863">
              <w:rPr>
                <w:rFonts w:ascii="Times New Roman" w:hAnsi="Times New Roman" w:cs="Times New Roman"/>
              </w:rPr>
              <w:t>Nusidažymo atsparumas, balai</w:t>
            </w:r>
          </w:p>
          <w:p w14:paraId="7EA9AA99" w14:textId="77777777" w:rsidR="0003079A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A4863">
              <w:rPr>
                <w:rFonts w:ascii="Times New Roman" w:hAnsi="Times New Roman" w:cs="Times New Roman"/>
              </w:rPr>
              <w:t>dirbtinei šviesai</w:t>
            </w:r>
          </w:p>
          <w:p w14:paraId="0BEFFCAA" w14:textId="77777777" w:rsidR="0003079A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A4863">
              <w:rPr>
                <w:rFonts w:ascii="Times New Roman" w:hAnsi="Times New Roman" w:cs="Times New Roman"/>
              </w:rPr>
              <w:t>skalbimui</w:t>
            </w:r>
          </w:p>
          <w:p w14:paraId="17596C62" w14:textId="77777777" w:rsidR="0003079A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A4863">
              <w:rPr>
                <w:rFonts w:ascii="Times New Roman" w:hAnsi="Times New Roman" w:cs="Times New Roman"/>
              </w:rPr>
              <w:t>sausai trinčiai</w:t>
            </w:r>
          </w:p>
          <w:p w14:paraId="09E32DEE" w14:textId="77777777" w:rsidR="0003079A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A4863">
              <w:rPr>
                <w:rFonts w:ascii="Times New Roman" w:hAnsi="Times New Roman" w:cs="Times New Roman"/>
              </w:rPr>
              <w:t>šlapiai trinčiai</w:t>
            </w:r>
          </w:p>
          <w:p w14:paraId="1B264921" w14:textId="77777777" w:rsidR="0003079A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1A4863">
              <w:rPr>
                <w:rFonts w:ascii="Times New Roman" w:hAnsi="Times New Roman" w:cs="Times New Roman"/>
              </w:rPr>
              <w:t>LST EN ISO 105-B02 (ISO 105-B02) arba lygiavertis</w:t>
            </w:r>
          </w:p>
          <w:p w14:paraId="68DBE97A" w14:textId="77777777" w:rsidR="0003079A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A4863">
              <w:rPr>
                <w:rFonts w:ascii="Times New Roman" w:hAnsi="Times New Roman" w:cs="Times New Roman"/>
              </w:rPr>
              <w:t>LST EN ISO 105-C06 (ISO 105-C06) arba lygiavertis</w:t>
            </w:r>
          </w:p>
          <w:p w14:paraId="764E4D0F" w14:textId="77777777" w:rsidR="0003079A" w:rsidRPr="001A4863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A4863">
              <w:rPr>
                <w:rFonts w:ascii="Times New Roman" w:hAnsi="Times New Roman" w:cs="Times New Roman"/>
              </w:rPr>
              <w:t>LST EN ISO 105-X12,-X16</w:t>
            </w:r>
          </w:p>
          <w:p w14:paraId="5CCA786E" w14:textId="77777777" w:rsidR="0003079A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A4863">
              <w:rPr>
                <w:rFonts w:ascii="Times New Roman" w:hAnsi="Times New Roman" w:cs="Times New Roman"/>
              </w:rPr>
              <w:t>(ISO 105-X12,-X16) arba lygiavertis</w:t>
            </w:r>
          </w:p>
          <w:p w14:paraId="75C8743F" w14:textId="77777777" w:rsidR="0003079A" w:rsidRPr="001A4863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A4863">
              <w:rPr>
                <w:rFonts w:ascii="Times New Roman" w:hAnsi="Times New Roman" w:cs="Times New Roman"/>
              </w:rPr>
              <w:t>LST EN ISO 105-X12,-X16</w:t>
            </w:r>
          </w:p>
          <w:p w14:paraId="7C5D93FA" w14:textId="26209910" w:rsidR="0003079A" w:rsidRPr="00CA7532" w:rsidRDefault="0003079A" w:rsidP="0003079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A4863">
              <w:rPr>
                <w:rFonts w:ascii="Times New Roman" w:hAnsi="Times New Roman" w:cs="Times New Roman"/>
              </w:rPr>
              <w:t>(ISO 105-X12,-X16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688E3" w14:textId="77777777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556CA8BD" w14:textId="77777777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73CCEA1D" w14:textId="77777777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</w:t>
            </w:r>
            <w:r w:rsidRPr="001A4863">
              <w:rPr>
                <w:rFonts w:ascii="Times New Roman" w:hAnsi="Times New Roman" w:cs="Times New Roman"/>
                <w:i/>
                <w:iCs/>
              </w:rPr>
              <w:t xml:space="preserve"> 5</w:t>
            </w:r>
          </w:p>
          <w:p w14:paraId="54AC3D60" w14:textId="77777777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 4</w:t>
            </w:r>
          </w:p>
          <w:p w14:paraId="5EAA00B8" w14:textId="77777777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 4</w:t>
            </w:r>
          </w:p>
          <w:p w14:paraId="2D02E5F7" w14:textId="3488E156" w:rsidR="0003079A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 3</w:t>
            </w: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D1037" w14:textId="471D5AC1" w:rsidR="0003079A" w:rsidRPr="00CA7532" w:rsidRDefault="0003079A" w:rsidP="0003079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1A4863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405DE" w14:textId="229BE33C" w:rsidR="0003079A" w:rsidRDefault="0003079A" w:rsidP="0003079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03079A">
              <w:rPr>
                <w:rFonts w:ascii="Times New Roman" w:hAnsi="Times New Roman" w:cs="Times New Roman"/>
                <w:i/>
              </w:rPr>
              <w:t>nurodyti</w:t>
            </w:r>
          </w:p>
        </w:tc>
      </w:tr>
    </w:tbl>
    <w:p w14:paraId="3805B4E9" w14:textId="77777777" w:rsidR="00336821" w:rsidRPr="00DC2974" w:rsidRDefault="00336821" w:rsidP="004B61BC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lt-LT"/>
        </w:rPr>
      </w:pPr>
    </w:p>
    <w:p w14:paraId="676A30F0" w14:textId="45A2D166" w:rsidR="004B61BC" w:rsidRPr="00DC2974" w:rsidRDefault="00044D22" w:rsidP="00044D22">
      <w:pPr>
        <w:suppressAutoHyphens/>
        <w:spacing w:after="0" w:line="240" w:lineRule="auto"/>
        <w:ind w:left="34"/>
        <w:jc w:val="both"/>
        <w:rPr>
          <w:rFonts w:ascii="Times New Roman" w:eastAsia="Times New Roman" w:hAnsi="Times New Roman" w:cs="Times New Roman"/>
          <w:lang w:eastAsia="lt-LT"/>
        </w:rPr>
      </w:pPr>
      <w:r w:rsidRPr="00DC2974">
        <w:rPr>
          <w:rFonts w:ascii="Times New Roman" w:eastAsia="Times New Roman" w:hAnsi="Times New Roman" w:cs="Times New Roman"/>
          <w:lang w:eastAsia="lt-LT"/>
        </w:rPr>
        <w:t>*Tiekėjas turi įrašyti konkrečias techninių rodiklių reikšmes, kurias atitinka siūlomos prekės ir kurios nurodytos kartu su pasiūlymu pateiktuose laboratorinių bandymų protokoluose.</w:t>
      </w:r>
    </w:p>
    <w:p w14:paraId="719695DC" w14:textId="77777777" w:rsidR="00044D22" w:rsidRPr="00DC2974" w:rsidRDefault="00044D22" w:rsidP="00044D22">
      <w:pPr>
        <w:suppressAutoHyphens/>
        <w:spacing w:after="0" w:line="240" w:lineRule="auto"/>
        <w:ind w:left="34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p w14:paraId="7101E9BB" w14:textId="63ED26C9" w:rsidR="004B61BC" w:rsidRPr="00DC2974" w:rsidRDefault="004B61BC" w:rsidP="00991497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  <w:r w:rsidRPr="00DC2974">
        <w:rPr>
          <w:rFonts w:ascii="Times New Roman" w:hAnsi="Times New Roman" w:cs="Times New Roman"/>
          <w:b/>
        </w:rPr>
        <w:t>Pastabos</w:t>
      </w:r>
      <w:r w:rsidRPr="00DC2974">
        <w:rPr>
          <w:rFonts w:ascii="Times New Roman" w:hAnsi="Times New Roman" w:cs="Times New Roman"/>
        </w:rPr>
        <w:t xml:space="preserve">: </w:t>
      </w:r>
      <w:r w:rsidR="00991497">
        <w:rPr>
          <w:rFonts w:ascii="Times New Roman" w:hAnsi="Times New Roman" w:cs="Times New Roman"/>
        </w:rPr>
        <w:t xml:space="preserve">Turi būti pateiktas IR atspindžio nustatymo protokolas </w:t>
      </w:r>
      <w:proofErr w:type="spellStart"/>
      <w:r w:rsidR="003370FB">
        <w:rPr>
          <w:rFonts w:ascii="Times New Roman" w:hAnsi="Times New Roman" w:cs="Times New Roman"/>
        </w:rPr>
        <w:t>daiktamaišio</w:t>
      </w:r>
      <w:proofErr w:type="spellEnd"/>
      <w:r w:rsidR="00991497">
        <w:rPr>
          <w:rFonts w:ascii="Times New Roman" w:hAnsi="Times New Roman" w:cs="Times New Roman"/>
        </w:rPr>
        <w:t xml:space="preserve"> viršaus audiniui (techninės specifikacijos 1 lentelės 2 pastaba</w:t>
      </w:r>
      <w:r w:rsidR="0003079A">
        <w:rPr>
          <w:rFonts w:ascii="Times New Roman" w:hAnsi="Times New Roman" w:cs="Times New Roman"/>
        </w:rPr>
        <w:t>)</w:t>
      </w:r>
      <w:bookmarkStart w:id="0" w:name="_GoBack"/>
      <w:bookmarkEnd w:id="0"/>
      <w:r w:rsidR="00991497">
        <w:rPr>
          <w:rFonts w:ascii="Times New Roman" w:hAnsi="Times New Roman" w:cs="Times New Roman"/>
        </w:rPr>
        <w:t>.</w:t>
      </w:r>
    </w:p>
    <w:p w14:paraId="71709A0D" w14:textId="77777777" w:rsidR="004B61BC" w:rsidRPr="00DC2974" w:rsidRDefault="004B61BC" w:rsidP="004B61BC">
      <w:pPr>
        <w:spacing w:after="0" w:line="240" w:lineRule="auto"/>
        <w:rPr>
          <w:rFonts w:ascii="Times New Roman" w:hAnsi="Times New Roman" w:cs="Times New Roman"/>
        </w:rPr>
      </w:pPr>
    </w:p>
    <w:p w14:paraId="07D2CCF4" w14:textId="77777777" w:rsidR="004B61BC" w:rsidRPr="00DC2974" w:rsidRDefault="004B61BC" w:rsidP="004B61BC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DC2974">
        <w:rPr>
          <w:rFonts w:ascii="Times New Roman" w:hAnsi="Times New Roman" w:cs="Times New Roman"/>
        </w:rPr>
        <w:t>_____________________</w:t>
      </w:r>
    </w:p>
    <w:p w14:paraId="66FD6FF3" w14:textId="0D6EE970" w:rsidR="0043421C" w:rsidRPr="00DC2974" w:rsidRDefault="0043421C" w:rsidP="006270E2">
      <w:pPr>
        <w:spacing w:after="0" w:line="240" w:lineRule="auto"/>
        <w:jc w:val="center"/>
        <w:rPr>
          <w:rFonts w:ascii="Times New Roman" w:hAnsi="Times New Roman" w:cs="Times New Roman"/>
        </w:rPr>
      </w:pPr>
    </w:p>
    <w:sectPr w:rsidR="0043421C" w:rsidRPr="00DC2974" w:rsidSect="0003079A">
      <w:footerReference w:type="default" r:id="rId8"/>
      <w:pgSz w:w="16838" w:h="11906" w:orient="landscape"/>
      <w:pgMar w:top="1418" w:right="851" w:bottom="567" w:left="426" w:header="567" w:footer="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B2E6B5" w14:textId="77777777" w:rsidR="00A14C09" w:rsidRDefault="00A14C09" w:rsidP="00D91173">
      <w:pPr>
        <w:spacing w:after="0" w:line="240" w:lineRule="auto"/>
      </w:pPr>
      <w:r>
        <w:separator/>
      </w:r>
    </w:p>
  </w:endnote>
  <w:endnote w:type="continuationSeparator" w:id="0">
    <w:p w14:paraId="263FCB44" w14:textId="77777777" w:rsidR="00A14C09" w:rsidRDefault="00A14C09" w:rsidP="00D91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4000ACFF" w:usb2="00000001" w:usb3="00000000" w:csb0="000001FF" w:csb1="00000000"/>
  </w:font>
  <w:font w:name="DokChampa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variable"/>
    <w:sig w:usb0="00000000" w:usb1="C0007841" w:usb2="00000009" w:usb3="00000000" w:csb0="000001F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BA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</w:rPr>
      <w:id w:val="104092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F2EC5" w14:textId="52A489D6" w:rsidR="00D96CDD" w:rsidRPr="00D91173" w:rsidRDefault="00D96CDD">
        <w:pPr>
          <w:pStyle w:val="Footer"/>
          <w:jc w:val="right"/>
          <w:rPr>
            <w:rFonts w:ascii="Times New Roman" w:hAnsi="Times New Roman" w:cs="Times New Roman"/>
            <w:sz w:val="24"/>
          </w:rPr>
        </w:pPr>
        <w:r w:rsidRPr="00D91173">
          <w:rPr>
            <w:rFonts w:ascii="Times New Roman" w:hAnsi="Times New Roman" w:cs="Times New Roman"/>
            <w:sz w:val="24"/>
          </w:rPr>
          <w:fldChar w:fldCharType="begin"/>
        </w:r>
        <w:r w:rsidRPr="00D9117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91173">
          <w:rPr>
            <w:rFonts w:ascii="Times New Roman" w:hAnsi="Times New Roman" w:cs="Times New Roman"/>
            <w:sz w:val="24"/>
          </w:rPr>
          <w:fldChar w:fldCharType="separate"/>
        </w:r>
        <w:r w:rsidR="0003079A">
          <w:rPr>
            <w:rFonts w:ascii="Times New Roman" w:hAnsi="Times New Roman" w:cs="Times New Roman"/>
            <w:noProof/>
            <w:sz w:val="24"/>
          </w:rPr>
          <w:t>4</w:t>
        </w:r>
        <w:r w:rsidRPr="00D91173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3D621F99" w14:textId="77777777" w:rsidR="00D96CDD" w:rsidRDefault="00D9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9E4CE9" w14:textId="77777777" w:rsidR="00A14C09" w:rsidRDefault="00A14C09" w:rsidP="00D91173">
      <w:pPr>
        <w:spacing w:after="0" w:line="240" w:lineRule="auto"/>
      </w:pPr>
      <w:r>
        <w:separator/>
      </w:r>
    </w:p>
  </w:footnote>
  <w:footnote w:type="continuationSeparator" w:id="0">
    <w:p w14:paraId="75531711" w14:textId="77777777" w:rsidR="00A14C09" w:rsidRDefault="00A14C09" w:rsidP="00D911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5435F"/>
    <w:multiLevelType w:val="multilevel"/>
    <w:tmpl w:val="83B8C7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sz w:val="24"/>
        <w:szCs w:val="24"/>
        <w:u w:val="none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u w:val="none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  <w:u w:val="none"/>
      </w:rPr>
    </w:lvl>
  </w:abstractNum>
  <w:abstractNum w:abstractNumId="1" w15:restartNumberingAfterBreak="0">
    <w:nsid w:val="0884710E"/>
    <w:multiLevelType w:val="hybridMultilevel"/>
    <w:tmpl w:val="EA36A46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220693"/>
    <w:multiLevelType w:val="multilevel"/>
    <w:tmpl w:val="27C064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4C5726F"/>
    <w:multiLevelType w:val="hybridMultilevel"/>
    <w:tmpl w:val="D7FA48D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3D4D1B"/>
    <w:multiLevelType w:val="hybridMultilevel"/>
    <w:tmpl w:val="65D4D214"/>
    <w:lvl w:ilvl="0" w:tplc="7BFE46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9C75F3"/>
    <w:multiLevelType w:val="hybridMultilevel"/>
    <w:tmpl w:val="E4EE366C"/>
    <w:lvl w:ilvl="0" w:tplc="5CD245D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46A97"/>
    <w:multiLevelType w:val="hybridMultilevel"/>
    <w:tmpl w:val="2BFA5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0D165B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35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3942BF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9" w15:restartNumberingAfterBreak="0">
    <w:nsid w:val="2517275B"/>
    <w:multiLevelType w:val="hybridMultilevel"/>
    <w:tmpl w:val="2972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94207"/>
    <w:multiLevelType w:val="multilevel"/>
    <w:tmpl w:val="AA309CC6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lowerLetter"/>
      <w:lvlText w:val="%2."/>
      <w:lvlJc w:val="left"/>
      <w:pPr>
        <w:ind w:left="1450" w:hanging="360"/>
      </w:pPr>
    </w:lvl>
    <w:lvl w:ilvl="2">
      <w:start w:val="1"/>
      <w:numFmt w:val="lowerRoman"/>
      <w:lvlText w:val="%3."/>
      <w:lvlJc w:val="right"/>
      <w:pPr>
        <w:ind w:left="2170" w:hanging="180"/>
      </w:pPr>
    </w:lvl>
    <w:lvl w:ilvl="3">
      <w:start w:val="1"/>
      <w:numFmt w:val="decimal"/>
      <w:lvlText w:val="%4."/>
      <w:lvlJc w:val="left"/>
      <w:pPr>
        <w:ind w:left="2890" w:hanging="360"/>
      </w:pPr>
    </w:lvl>
    <w:lvl w:ilvl="4">
      <w:start w:val="1"/>
      <w:numFmt w:val="lowerLetter"/>
      <w:lvlText w:val="%5."/>
      <w:lvlJc w:val="left"/>
      <w:pPr>
        <w:ind w:left="3610" w:hanging="360"/>
      </w:pPr>
    </w:lvl>
    <w:lvl w:ilvl="5">
      <w:start w:val="1"/>
      <w:numFmt w:val="lowerRoman"/>
      <w:lvlText w:val="%6."/>
      <w:lvlJc w:val="right"/>
      <w:pPr>
        <w:ind w:left="4330" w:hanging="180"/>
      </w:pPr>
    </w:lvl>
    <w:lvl w:ilvl="6">
      <w:start w:val="1"/>
      <w:numFmt w:val="decimal"/>
      <w:lvlText w:val="%7."/>
      <w:lvlJc w:val="left"/>
      <w:pPr>
        <w:ind w:left="5050" w:hanging="360"/>
      </w:pPr>
    </w:lvl>
    <w:lvl w:ilvl="7">
      <w:start w:val="1"/>
      <w:numFmt w:val="lowerLetter"/>
      <w:lvlText w:val="%8."/>
      <w:lvlJc w:val="left"/>
      <w:pPr>
        <w:ind w:left="5770" w:hanging="360"/>
      </w:pPr>
    </w:lvl>
    <w:lvl w:ilvl="8">
      <w:start w:val="1"/>
      <w:numFmt w:val="lowerRoman"/>
      <w:lvlText w:val="%9."/>
      <w:lvlJc w:val="right"/>
      <w:pPr>
        <w:ind w:left="6490" w:hanging="180"/>
      </w:pPr>
    </w:lvl>
  </w:abstractNum>
  <w:abstractNum w:abstractNumId="11" w15:restartNumberingAfterBreak="0">
    <w:nsid w:val="33656FB3"/>
    <w:multiLevelType w:val="multilevel"/>
    <w:tmpl w:val="163C78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56DB66C8"/>
    <w:multiLevelType w:val="hybridMultilevel"/>
    <w:tmpl w:val="C04E2896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3" w15:restartNumberingAfterBreak="0">
    <w:nsid w:val="5B8E32E6"/>
    <w:multiLevelType w:val="hybridMultilevel"/>
    <w:tmpl w:val="0C4E822A"/>
    <w:lvl w:ilvl="0" w:tplc="FBFEEF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E93322"/>
    <w:multiLevelType w:val="hybridMultilevel"/>
    <w:tmpl w:val="A9FEF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260EE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13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69CF7882"/>
    <w:multiLevelType w:val="hybridMultilevel"/>
    <w:tmpl w:val="2D56B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3D1C0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E376526"/>
    <w:multiLevelType w:val="hybridMultilevel"/>
    <w:tmpl w:val="4EA0C9E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AD7EDC"/>
    <w:multiLevelType w:val="multilevel"/>
    <w:tmpl w:val="A038FD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num w:numId="1">
    <w:abstractNumId w:val="10"/>
  </w:num>
  <w:num w:numId="2">
    <w:abstractNumId w:val="12"/>
  </w:num>
  <w:num w:numId="3">
    <w:abstractNumId w:val="14"/>
  </w:num>
  <w:num w:numId="4">
    <w:abstractNumId w:val="2"/>
  </w:num>
  <w:num w:numId="5">
    <w:abstractNumId w:val="4"/>
  </w:num>
  <w:num w:numId="6">
    <w:abstractNumId w:val="9"/>
  </w:num>
  <w:num w:numId="7">
    <w:abstractNumId w:val="3"/>
  </w:num>
  <w:num w:numId="8">
    <w:abstractNumId w:val="18"/>
  </w:num>
  <w:num w:numId="9">
    <w:abstractNumId w:val="1"/>
  </w:num>
  <w:num w:numId="10">
    <w:abstractNumId w:val="16"/>
  </w:num>
  <w:num w:numId="11">
    <w:abstractNumId w:val="6"/>
  </w:num>
  <w:num w:numId="12">
    <w:abstractNumId w:val="5"/>
  </w:num>
  <w:num w:numId="13">
    <w:abstractNumId w:val="15"/>
  </w:num>
  <w:num w:numId="14">
    <w:abstractNumId w:val="7"/>
  </w:num>
  <w:num w:numId="15">
    <w:abstractNumId w:val="11"/>
  </w:num>
  <w:num w:numId="16">
    <w:abstractNumId w:val="17"/>
  </w:num>
  <w:num w:numId="17">
    <w:abstractNumId w:val="8"/>
  </w:num>
  <w:num w:numId="18">
    <w:abstractNumId w:val="13"/>
  </w:num>
  <w:num w:numId="19">
    <w:abstractNumId w:val="0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DEzNzcxNzA3MjdQ0lEKTi0uzszPAykwqgUA/Pfy0CwAAAA="/>
  </w:docVars>
  <w:rsids>
    <w:rsidRoot w:val="00AE728E"/>
    <w:rsid w:val="0000001E"/>
    <w:rsid w:val="00000868"/>
    <w:rsid w:val="00000A01"/>
    <w:rsid w:val="0000188A"/>
    <w:rsid w:val="0003079A"/>
    <w:rsid w:val="00031D3C"/>
    <w:rsid w:val="00035C6A"/>
    <w:rsid w:val="00037E81"/>
    <w:rsid w:val="00042C55"/>
    <w:rsid w:val="00044D22"/>
    <w:rsid w:val="00050982"/>
    <w:rsid w:val="0006436F"/>
    <w:rsid w:val="000742AC"/>
    <w:rsid w:val="00074F9F"/>
    <w:rsid w:val="00077EB1"/>
    <w:rsid w:val="00077EE9"/>
    <w:rsid w:val="00083407"/>
    <w:rsid w:val="00083E4C"/>
    <w:rsid w:val="00086CB1"/>
    <w:rsid w:val="00091F79"/>
    <w:rsid w:val="0009280F"/>
    <w:rsid w:val="000939CB"/>
    <w:rsid w:val="00097226"/>
    <w:rsid w:val="000A0F0B"/>
    <w:rsid w:val="000A1B09"/>
    <w:rsid w:val="000A2718"/>
    <w:rsid w:val="000A66A5"/>
    <w:rsid w:val="000B6DDD"/>
    <w:rsid w:val="000C0710"/>
    <w:rsid w:val="000C581B"/>
    <w:rsid w:val="000E345A"/>
    <w:rsid w:val="000E5692"/>
    <w:rsid w:val="000F11D9"/>
    <w:rsid w:val="000F7B0C"/>
    <w:rsid w:val="001025C4"/>
    <w:rsid w:val="00104CDB"/>
    <w:rsid w:val="001121BF"/>
    <w:rsid w:val="00115C09"/>
    <w:rsid w:val="001235E6"/>
    <w:rsid w:val="001239E5"/>
    <w:rsid w:val="00124538"/>
    <w:rsid w:val="0012489A"/>
    <w:rsid w:val="0013075D"/>
    <w:rsid w:val="00142827"/>
    <w:rsid w:val="001461D3"/>
    <w:rsid w:val="001534BA"/>
    <w:rsid w:val="00154EF5"/>
    <w:rsid w:val="001621A3"/>
    <w:rsid w:val="001662C8"/>
    <w:rsid w:val="001733DC"/>
    <w:rsid w:val="00183762"/>
    <w:rsid w:val="00184012"/>
    <w:rsid w:val="001904B4"/>
    <w:rsid w:val="001907A0"/>
    <w:rsid w:val="001918CE"/>
    <w:rsid w:val="001A1E30"/>
    <w:rsid w:val="001A4863"/>
    <w:rsid w:val="001A4C1F"/>
    <w:rsid w:val="001B6843"/>
    <w:rsid w:val="001B6FA0"/>
    <w:rsid w:val="001C0630"/>
    <w:rsid w:val="001C0D3E"/>
    <w:rsid w:val="001C36EE"/>
    <w:rsid w:val="001C46ED"/>
    <w:rsid w:val="001D069B"/>
    <w:rsid w:val="001D0D1C"/>
    <w:rsid w:val="001F18B4"/>
    <w:rsid w:val="001F253C"/>
    <w:rsid w:val="001F41C0"/>
    <w:rsid w:val="001F4BEE"/>
    <w:rsid w:val="00201CCD"/>
    <w:rsid w:val="00203DC5"/>
    <w:rsid w:val="002155B7"/>
    <w:rsid w:val="002164B8"/>
    <w:rsid w:val="00221655"/>
    <w:rsid w:val="00223276"/>
    <w:rsid w:val="00240C0D"/>
    <w:rsid w:val="00240D67"/>
    <w:rsid w:val="00241734"/>
    <w:rsid w:val="002425DF"/>
    <w:rsid w:val="00253163"/>
    <w:rsid w:val="002541F4"/>
    <w:rsid w:val="00254C16"/>
    <w:rsid w:val="00254C4B"/>
    <w:rsid w:val="00256753"/>
    <w:rsid w:val="00272052"/>
    <w:rsid w:val="002744E4"/>
    <w:rsid w:val="002746F4"/>
    <w:rsid w:val="00275301"/>
    <w:rsid w:val="00281675"/>
    <w:rsid w:val="00283302"/>
    <w:rsid w:val="00293223"/>
    <w:rsid w:val="00297B45"/>
    <w:rsid w:val="002A1A20"/>
    <w:rsid w:val="002A6183"/>
    <w:rsid w:val="002B1068"/>
    <w:rsid w:val="002B2AB2"/>
    <w:rsid w:val="002B3105"/>
    <w:rsid w:val="002B78B5"/>
    <w:rsid w:val="002C39F4"/>
    <w:rsid w:val="002C3B47"/>
    <w:rsid w:val="002C4C26"/>
    <w:rsid w:val="002C5B84"/>
    <w:rsid w:val="002C74DA"/>
    <w:rsid w:val="002D17CF"/>
    <w:rsid w:val="002D2094"/>
    <w:rsid w:val="002D41A2"/>
    <w:rsid w:val="002E033B"/>
    <w:rsid w:val="002E2380"/>
    <w:rsid w:val="002E4576"/>
    <w:rsid w:val="002E45A9"/>
    <w:rsid w:val="002F393F"/>
    <w:rsid w:val="002F3FAA"/>
    <w:rsid w:val="002F7606"/>
    <w:rsid w:val="003019C7"/>
    <w:rsid w:val="00303143"/>
    <w:rsid w:val="00303D70"/>
    <w:rsid w:val="0030451B"/>
    <w:rsid w:val="00307950"/>
    <w:rsid w:val="003130B2"/>
    <w:rsid w:val="0031398C"/>
    <w:rsid w:val="00316463"/>
    <w:rsid w:val="003210B4"/>
    <w:rsid w:val="0032439F"/>
    <w:rsid w:val="00324F9C"/>
    <w:rsid w:val="003270D4"/>
    <w:rsid w:val="0032776B"/>
    <w:rsid w:val="0033084F"/>
    <w:rsid w:val="0033091F"/>
    <w:rsid w:val="00332285"/>
    <w:rsid w:val="00332F46"/>
    <w:rsid w:val="00334FF9"/>
    <w:rsid w:val="00335F32"/>
    <w:rsid w:val="00336821"/>
    <w:rsid w:val="003370FB"/>
    <w:rsid w:val="0035034A"/>
    <w:rsid w:val="00351D07"/>
    <w:rsid w:val="00355193"/>
    <w:rsid w:val="00355F9F"/>
    <w:rsid w:val="00362D4F"/>
    <w:rsid w:val="00363514"/>
    <w:rsid w:val="003704B7"/>
    <w:rsid w:val="00377388"/>
    <w:rsid w:val="0037797B"/>
    <w:rsid w:val="00384C11"/>
    <w:rsid w:val="0039068F"/>
    <w:rsid w:val="00391EB3"/>
    <w:rsid w:val="00393C53"/>
    <w:rsid w:val="00396FFA"/>
    <w:rsid w:val="00397033"/>
    <w:rsid w:val="003A1791"/>
    <w:rsid w:val="003A1BA1"/>
    <w:rsid w:val="003A2C41"/>
    <w:rsid w:val="003A605C"/>
    <w:rsid w:val="003B5441"/>
    <w:rsid w:val="003B640F"/>
    <w:rsid w:val="003C12C7"/>
    <w:rsid w:val="003C41E5"/>
    <w:rsid w:val="003C42A4"/>
    <w:rsid w:val="003C452B"/>
    <w:rsid w:val="003C5D72"/>
    <w:rsid w:val="003D5C3F"/>
    <w:rsid w:val="003D7B90"/>
    <w:rsid w:val="003E42E5"/>
    <w:rsid w:val="003F2F45"/>
    <w:rsid w:val="004023F1"/>
    <w:rsid w:val="00407894"/>
    <w:rsid w:val="00414510"/>
    <w:rsid w:val="00415D91"/>
    <w:rsid w:val="004171B2"/>
    <w:rsid w:val="00421A7F"/>
    <w:rsid w:val="00422F3C"/>
    <w:rsid w:val="00423E4A"/>
    <w:rsid w:val="00425E46"/>
    <w:rsid w:val="0042605C"/>
    <w:rsid w:val="00430976"/>
    <w:rsid w:val="00433759"/>
    <w:rsid w:val="0043421C"/>
    <w:rsid w:val="0043588E"/>
    <w:rsid w:val="004416C2"/>
    <w:rsid w:val="00441ACB"/>
    <w:rsid w:val="00451690"/>
    <w:rsid w:val="00460658"/>
    <w:rsid w:val="0047019C"/>
    <w:rsid w:val="004856BC"/>
    <w:rsid w:val="00487626"/>
    <w:rsid w:val="00492D8A"/>
    <w:rsid w:val="004A294D"/>
    <w:rsid w:val="004A6611"/>
    <w:rsid w:val="004B14FD"/>
    <w:rsid w:val="004B61BC"/>
    <w:rsid w:val="004C2609"/>
    <w:rsid w:val="004C466B"/>
    <w:rsid w:val="004D17D8"/>
    <w:rsid w:val="004D3B3C"/>
    <w:rsid w:val="004D6331"/>
    <w:rsid w:val="004D7573"/>
    <w:rsid w:val="004D7A2B"/>
    <w:rsid w:val="004E4E12"/>
    <w:rsid w:val="004E5BD9"/>
    <w:rsid w:val="004F4F15"/>
    <w:rsid w:val="004F6038"/>
    <w:rsid w:val="004F7C66"/>
    <w:rsid w:val="00503292"/>
    <w:rsid w:val="0051349E"/>
    <w:rsid w:val="00520776"/>
    <w:rsid w:val="00522AEF"/>
    <w:rsid w:val="005238E3"/>
    <w:rsid w:val="00524106"/>
    <w:rsid w:val="00524E14"/>
    <w:rsid w:val="00526395"/>
    <w:rsid w:val="005309D2"/>
    <w:rsid w:val="00536CFF"/>
    <w:rsid w:val="005371B8"/>
    <w:rsid w:val="00537F7D"/>
    <w:rsid w:val="005410BE"/>
    <w:rsid w:val="00543EB4"/>
    <w:rsid w:val="00544683"/>
    <w:rsid w:val="0054481B"/>
    <w:rsid w:val="00556648"/>
    <w:rsid w:val="00561638"/>
    <w:rsid w:val="00562C83"/>
    <w:rsid w:val="00570289"/>
    <w:rsid w:val="00571518"/>
    <w:rsid w:val="00572804"/>
    <w:rsid w:val="00583446"/>
    <w:rsid w:val="00592B63"/>
    <w:rsid w:val="00595760"/>
    <w:rsid w:val="00597DB7"/>
    <w:rsid w:val="005A6010"/>
    <w:rsid w:val="005A6292"/>
    <w:rsid w:val="005B0BF3"/>
    <w:rsid w:val="005B199D"/>
    <w:rsid w:val="005B2AA6"/>
    <w:rsid w:val="005B3968"/>
    <w:rsid w:val="005C1D58"/>
    <w:rsid w:val="005C471C"/>
    <w:rsid w:val="005C589B"/>
    <w:rsid w:val="005C79C8"/>
    <w:rsid w:val="005D44A6"/>
    <w:rsid w:val="005D7509"/>
    <w:rsid w:val="005D7591"/>
    <w:rsid w:val="005F2C2D"/>
    <w:rsid w:val="005F3E18"/>
    <w:rsid w:val="00602154"/>
    <w:rsid w:val="00602DD6"/>
    <w:rsid w:val="00602DE9"/>
    <w:rsid w:val="00603369"/>
    <w:rsid w:val="006103DC"/>
    <w:rsid w:val="00614E22"/>
    <w:rsid w:val="00616E04"/>
    <w:rsid w:val="00625B2E"/>
    <w:rsid w:val="006270E2"/>
    <w:rsid w:val="00631C06"/>
    <w:rsid w:val="00634D1C"/>
    <w:rsid w:val="00637D27"/>
    <w:rsid w:val="00653FA3"/>
    <w:rsid w:val="00656555"/>
    <w:rsid w:val="00656B9A"/>
    <w:rsid w:val="006577ED"/>
    <w:rsid w:val="00666192"/>
    <w:rsid w:val="00670374"/>
    <w:rsid w:val="00675FB3"/>
    <w:rsid w:val="00676F82"/>
    <w:rsid w:val="00681F16"/>
    <w:rsid w:val="00682480"/>
    <w:rsid w:val="006854A2"/>
    <w:rsid w:val="0068730D"/>
    <w:rsid w:val="0068753A"/>
    <w:rsid w:val="00691B2E"/>
    <w:rsid w:val="0069544B"/>
    <w:rsid w:val="006972CE"/>
    <w:rsid w:val="006A241C"/>
    <w:rsid w:val="006A65B3"/>
    <w:rsid w:val="006B0F26"/>
    <w:rsid w:val="006B2053"/>
    <w:rsid w:val="006B29F3"/>
    <w:rsid w:val="006B3069"/>
    <w:rsid w:val="006B7696"/>
    <w:rsid w:val="006C0C87"/>
    <w:rsid w:val="006C1742"/>
    <w:rsid w:val="006C269E"/>
    <w:rsid w:val="006C28F6"/>
    <w:rsid w:val="006C5612"/>
    <w:rsid w:val="006D0761"/>
    <w:rsid w:val="006D4276"/>
    <w:rsid w:val="006E0D7C"/>
    <w:rsid w:val="006E56A2"/>
    <w:rsid w:val="006F2CDE"/>
    <w:rsid w:val="006F5F14"/>
    <w:rsid w:val="006F6354"/>
    <w:rsid w:val="006F6464"/>
    <w:rsid w:val="006F6C61"/>
    <w:rsid w:val="00705007"/>
    <w:rsid w:val="00705F13"/>
    <w:rsid w:val="00711D41"/>
    <w:rsid w:val="00714430"/>
    <w:rsid w:val="00717B8C"/>
    <w:rsid w:val="00730810"/>
    <w:rsid w:val="00735B74"/>
    <w:rsid w:val="00740719"/>
    <w:rsid w:val="00740BD7"/>
    <w:rsid w:val="0074194F"/>
    <w:rsid w:val="00744B98"/>
    <w:rsid w:val="00751403"/>
    <w:rsid w:val="00751DA0"/>
    <w:rsid w:val="007577B2"/>
    <w:rsid w:val="00766015"/>
    <w:rsid w:val="00780C2B"/>
    <w:rsid w:val="007906EA"/>
    <w:rsid w:val="00793F4B"/>
    <w:rsid w:val="007A2D56"/>
    <w:rsid w:val="007A7C8C"/>
    <w:rsid w:val="007B2A93"/>
    <w:rsid w:val="007B4E67"/>
    <w:rsid w:val="007B7EA5"/>
    <w:rsid w:val="007C0718"/>
    <w:rsid w:val="007C08E2"/>
    <w:rsid w:val="007C236F"/>
    <w:rsid w:val="007D1177"/>
    <w:rsid w:val="007D6D58"/>
    <w:rsid w:val="007E1B15"/>
    <w:rsid w:val="007F4F92"/>
    <w:rsid w:val="007F61FB"/>
    <w:rsid w:val="0080171B"/>
    <w:rsid w:val="00803A97"/>
    <w:rsid w:val="0081322B"/>
    <w:rsid w:val="0081612A"/>
    <w:rsid w:val="00816729"/>
    <w:rsid w:val="00823075"/>
    <w:rsid w:val="00826388"/>
    <w:rsid w:val="00826C4C"/>
    <w:rsid w:val="0083228D"/>
    <w:rsid w:val="00840546"/>
    <w:rsid w:val="00840F41"/>
    <w:rsid w:val="008431A5"/>
    <w:rsid w:val="00844367"/>
    <w:rsid w:val="00855912"/>
    <w:rsid w:val="008571DA"/>
    <w:rsid w:val="00865105"/>
    <w:rsid w:val="0086579A"/>
    <w:rsid w:val="0087792E"/>
    <w:rsid w:val="00881502"/>
    <w:rsid w:val="00885945"/>
    <w:rsid w:val="00890A8B"/>
    <w:rsid w:val="00895258"/>
    <w:rsid w:val="008973A5"/>
    <w:rsid w:val="008A0664"/>
    <w:rsid w:val="008A428E"/>
    <w:rsid w:val="008A5475"/>
    <w:rsid w:val="008B28A2"/>
    <w:rsid w:val="008B670E"/>
    <w:rsid w:val="008D2299"/>
    <w:rsid w:val="008E673A"/>
    <w:rsid w:val="008E7794"/>
    <w:rsid w:val="008F03F2"/>
    <w:rsid w:val="008F52DC"/>
    <w:rsid w:val="008F6B9A"/>
    <w:rsid w:val="00902D93"/>
    <w:rsid w:val="00910D61"/>
    <w:rsid w:val="00912416"/>
    <w:rsid w:val="009171CA"/>
    <w:rsid w:val="00925407"/>
    <w:rsid w:val="00930BAB"/>
    <w:rsid w:val="009377C5"/>
    <w:rsid w:val="00937873"/>
    <w:rsid w:val="00937D6A"/>
    <w:rsid w:val="00950B2E"/>
    <w:rsid w:val="0095797F"/>
    <w:rsid w:val="0096077A"/>
    <w:rsid w:val="009622B4"/>
    <w:rsid w:val="00962FF2"/>
    <w:rsid w:val="00981202"/>
    <w:rsid w:val="00981F39"/>
    <w:rsid w:val="00990DC5"/>
    <w:rsid w:val="00991497"/>
    <w:rsid w:val="00992498"/>
    <w:rsid w:val="00992DFE"/>
    <w:rsid w:val="009A250E"/>
    <w:rsid w:val="009A5DD8"/>
    <w:rsid w:val="009C351E"/>
    <w:rsid w:val="009C75E8"/>
    <w:rsid w:val="009D24A8"/>
    <w:rsid w:val="009D32AB"/>
    <w:rsid w:val="009D7C04"/>
    <w:rsid w:val="009E5DB5"/>
    <w:rsid w:val="009E7D04"/>
    <w:rsid w:val="009E7EFC"/>
    <w:rsid w:val="009F5CFE"/>
    <w:rsid w:val="00A0006C"/>
    <w:rsid w:val="00A05DA6"/>
    <w:rsid w:val="00A07A17"/>
    <w:rsid w:val="00A14659"/>
    <w:rsid w:val="00A14C09"/>
    <w:rsid w:val="00A17FC0"/>
    <w:rsid w:val="00A201C4"/>
    <w:rsid w:val="00A26DA9"/>
    <w:rsid w:val="00A276C6"/>
    <w:rsid w:val="00A27F6F"/>
    <w:rsid w:val="00A31E66"/>
    <w:rsid w:val="00A31E75"/>
    <w:rsid w:val="00A32F7E"/>
    <w:rsid w:val="00A40F0E"/>
    <w:rsid w:val="00A51004"/>
    <w:rsid w:val="00A53333"/>
    <w:rsid w:val="00A731A0"/>
    <w:rsid w:val="00A74406"/>
    <w:rsid w:val="00A7503B"/>
    <w:rsid w:val="00A84881"/>
    <w:rsid w:val="00A9305B"/>
    <w:rsid w:val="00A94F01"/>
    <w:rsid w:val="00A95631"/>
    <w:rsid w:val="00A96631"/>
    <w:rsid w:val="00A968C3"/>
    <w:rsid w:val="00A9741A"/>
    <w:rsid w:val="00A97F5A"/>
    <w:rsid w:val="00AB3503"/>
    <w:rsid w:val="00AB6186"/>
    <w:rsid w:val="00AB7B48"/>
    <w:rsid w:val="00AC09DD"/>
    <w:rsid w:val="00AC523A"/>
    <w:rsid w:val="00AD5599"/>
    <w:rsid w:val="00AE004C"/>
    <w:rsid w:val="00AE1837"/>
    <w:rsid w:val="00AE6326"/>
    <w:rsid w:val="00AE697D"/>
    <w:rsid w:val="00AE6C3D"/>
    <w:rsid w:val="00AE728E"/>
    <w:rsid w:val="00B013B4"/>
    <w:rsid w:val="00B06588"/>
    <w:rsid w:val="00B07C77"/>
    <w:rsid w:val="00B17B14"/>
    <w:rsid w:val="00B17BCB"/>
    <w:rsid w:val="00B247A6"/>
    <w:rsid w:val="00B26D5E"/>
    <w:rsid w:val="00B27489"/>
    <w:rsid w:val="00B27EF3"/>
    <w:rsid w:val="00B32B23"/>
    <w:rsid w:val="00B34407"/>
    <w:rsid w:val="00B35A1C"/>
    <w:rsid w:val="00B37599"/>
    <w:rsid w:val="00B40165"/>
    <w:rsid w:val="00B429F9"/>
    <w:rsid w:val="00B53410"/>
    <w:rsid w:val="00B6206E"/>
    <w:rsid w:val="00B7034B"/>
    <w:rsid w:val="00B73BD5"/>
    <w:rsid w:val="00B7515C"/>
    <w:rsid w:val="00B802A0"/>
    <w:rsid w:val="00B80A6F"/>
    <w:rsid w:val="00B80BE0"/>
    <w:rsid w:val="00B81C7C"/>
    <w:rsid w:val="00B832B4"/>
    <w:rsid w:val="00B83993"/>
    <w:rsid w:val="00B85C8A"/>
    <w:rsid w:val="00B86ABA"/>
    <w:rsid w:val="00B86B1A"/>
    <w:rsid w:val="00B86EED"/>
    <w:rsid w:val="00B87536"/>
    <w:rsid w:val="00B911D9"/>
    <w:rsid w:val="00B9610D"/>
    <w:rsid w:val="00BA5D42"/>
    <w:rsid w:val="00BA7F5B"/>
    <w:rsid w:val="00BB1C91"/>
    <w:rsid w:val="00BB46F5"/>
    <w:rsid w:val="00BB5BA8"/>
    <w:rsid w:val="00BD295B"/>
    <w:rsid w:val="00BE0B26"/>
    <w:rsid w:val="00BE3FD6"/>
    <w:rsid w:val="00BE61A6"/>
    <w:rsid w:val="00BF2284"/>
    <w:rsid w:val="00BF50D9"/>
    <w:rsid w:val="00C0281D"/>
    <w:rsid w:val="00C06F76"/>
    <w:rsid w:val="00C07C13"/>
    <w:rsid w:val="00C1762F"/>
    <w:rsid w:val="00C2200D"/>
    <w:rsid w:val="00C23152"/>
    <w:rsid w:val="00C258FD"/>
    <w:rsid w:val="00C26FCE"/>
    <w:rsid w:val="00C31A94"/>
    <w:rsid w:val="00C33C70"/>
    <w:rsid w:val="00C372BB"/>
    <w:rsid w:val="00C377B5"/>
    <w:rsid w:val="00C40619"/>
    <w:rsid w:val="00C50077"/>
    <w:rsid w:val="00C6621C"/>
    <w:rsid w:val="00C6721F"/>
    <w:rsid w:val="00C70533"/>
    <w:rsid w:val="00C7429F"/>
    <w:rsid w:val="00C76974"/>
    <w:rsid w:val="00C776CC"/>
    <w:rsid w:val="00C8506B"/>
    <w:rsid w:val="00C9091B"/>
    <w:rsid w:val="00C91409"/>
    <w:rsid w:val="00C915B6"/>
    <w:rsid w:val="00C91F24"/>
    <w:rsid w:val="00C95AB8"/>
    <w:rsid w:val="00C9671F"/>
    <w:rsid w:val="00CA392E"/>
    <w:rsid w:val="00CA670B"/>
    <w:rsid w:val="00CA7532"/>
    <w:rsid w:val="00CA7BAC"/>
    <w:rsid w:val="00CB0007"/>
    <w:rsid w:val="00CC6958"/>
    <w:rsid w:val="00CD0ED9"/>
    <w:rsid w:val="00CD1864"/>
    <w:rsid w:val="00CD19EA"/>
    <w:rsid w:val="00CD43F8"/>
    <w:rsid w:val="00CE28A5"/>
    <w:rsid w:val="00CF4CBF"/>
    <w:rsid w:val="00CF6EBC"/>
    <w:rsid w:val="00D018E3"/>
    <w:rsid w:val="00D01FDB"/>
    <w:rsid w:val="00D04459"/>
    <w:rsid w:val="00D11D58"/>
    <w:rsid w:val="00D1479D"/>
    <w:rsid w:val="00D15D42"/>
    <w:rsid w:val="00D17632"/>
    <w:rsid w:val="00D21863"/>
    <w:rsid w:val="00D309E5"/>
    <w:rsid w:val="00D339D8"/>
    <w:rsid w:val="00D33B78"/>
    <w:rsid w:val="00D34830"/>
    <w:rsid w:val="00D37F83"/>
    <w:rsid w:val="00D43CD1"/>
    <w:rsid w:val="00D461C7"/>
    <w:rsid w:val="00D474C8"/>
    <w:rsid w:val="00D55F38"/>
    <w:rsid w:val="00D56657"/>
    <w:rsid w:val="00D75E57"/>
    <w:rsid w:val="00D80CAB"/>
    <w:rsid w:val="00D856A0"/>
    <w:rsid w:val="00D91173"/>
    <w:rsid w:val="00D967F5"/>
    <w:rsid w:val="00D96CDD"/>
    <w:rsid w:val="00DA064E"/>
    <w:rsid w:val="00DA6335"/>
    <w:rsid w:val="00DA73F8"/>
    <w:rsid w:val="00DB3E8E"/>
    <w:rsid w:val="00DB3E9E"/>
    <w:rsid w:val="00DB59DA"/>
    <w:rsid w:val="00DB68B4"/>
    <w:rsid w:val="00DC2157"/>
    <w:rsid w:val="00DC2974"/>
    <w:rsid w:val="00DC6ED3"/>
    <w:rsid w:val="00DC708A"/>
    <w:rsid w:val="00DD31C3"/>
    <w:rsid w:val="00DD649B"/>
    <w:rsid w:val="00DD6DD8"/>
    <w:rsid w:val="00DE14F4"/>
    <w:rsid w:val="00DE5611"/>
    <w:rsid w:val="00E00376"/>
    <w:rsid w:val="00E209FB"/>
    <w:rsid w:val="00E26F24"/>
    <w:rsid w:val="00E317A8"/>
    <w:rsid w:val="00E32349"/>
    <w:rsid w:val="00E374D7"/>
    <w:rsid w:val="00E41A0E"/>
    <w:rsid w:val="00E5556A"/>
    <w:rsid w:val="00E6246C"/>
    <w:rsid w:val="00E63A08"/>
    <w:rsid w:val="00E66BC1"/>
    <w:rsid w:val="00E66F09"/>
    <w:rsid w:val="00E724DD"/>
    <w:rsid w:val="00E74FD1"/>
    <w:rsid w:val="00E77AB7"/>
    <w:rsid w:val="00E81A54"/>
    <w:rsid w:val="00E832B6"/>
    <w:rsid w:val="00E92851"/>
    <w:rsid w:val="00E92DEB"/>
    <w:rsid w:val="00E94D46"/>
    <w:rsid w:val="00E97EB2"/>
    <w:rsid w:val="00EA0BDF"/>
    <w:rsid w:val="00EA12C6"/>
    <w:rsid w:val="00EA14DE"/>
    <w:rsid w:val="00EB43A7"/>
    <w:rsid w:val="00EB554A"/>
    <w:rsid w:val="00EB5FEA"/>
    <w:rsid w:val="00EC3185"/>
    <w:rsid w:val="00EC38B5"/>
    <w:rsid w:val="00EC42B4"/>
    <w:rsid w:val="00EC6051"/>
    <w:rsid w:val="00EC6FA4"/>
    <w:rsid w:val="00EC73C8"/>
    <w:rsid w:val="00ED0848"/>
    <w:rsid w:val="00ED50E0"/>
    <w:rsid w:val="00ED5D59"/>
    <w:rsid w:val="00EE6B2D"/>
    <w:rsid w:val="00EF14ED"/>
    <w:rsid w:val="00EF408E"/>
    <w:rsid w:val="00EF4F9B"/>
    <w:rsid w:val="00F04A29"/>
    <w:rsid w:val="00F111E8"/>
    <w:rsid w:val="00F14F37"/>
    <w:rsid w:val="00F155DA"/>
    <w:rsid w:val="00F17709"/>
    <w:rsid w:val="00F2676A"/>
    <w:rsid w:val="00F308E8"/>
    <w:rsid w:val="00F31028"/>
    <w:rsid w:val="00F31C86"/>
    <w:rsid w:val="00F34135"/>
    <w:rsid w:val="00F36C6C"/>
    <w:rsid w:val="00F464AF"/>
    <w:rsid w:val="00F50007"/>
    <w:rsid w:val="00F71824"/>
    <w:rsid w:val="00F72F80"/>
    <w:rsid w:val="00F75609"/>
    <w:rsid w:val="00F81F68"/>
    <w:rsid w:val="00F82253"/>
    <w:rsid w:val="00F8345D"/>
    <w:rsid w:val="00F83E18"/>
    <w:rsid w:val="00F840C8"/>
    <w:rsid w:val="00F96C1E"/>
    <w:rsid w:val="00F96CCA"/>
    <w:rsid w:val="00F96F28"/>
    <w:rsid w:val="00FA09A7"/>
    <w:rsid w:val="00FA2E41"/>
    <w:rsid w:val="00FB17FE"/>
    <w:rsid w:val="00FC64F3"/>
    <w:rsid w:val="00FD11B7"/>
    <w:rsid w:val="00FD444B"/>
    <w:rsid w:val="00FE121D"/>
    <w:rsid w:val="00FE12EE"/>
    <w:rsid w:val="00FE42DF"/>
    <w:rsid w:val="00FE65A0"/>
    <w:rsid w:val="00FE7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2C1B75"/>
  <w15:docId w15:val="{C2EE720A-B7DE-4D4F-AD80-A8B5E265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14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Red,Bullet EY"/>
    <w:basedOn w:val="Normal"/>
    <w:link w:val="ListParagraphChar"/>
    <w:uiPriority w:val="34"/>
    <w:qFormat/>
    <w:rsid w:val="00324F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173"/>
  </w:style>
  <w:style w:type="paragraph" w:styleId="Footer">
    <w:name w:val="footer"/>
    <w:basedOn w:val="Normal"/>
    <w:link w:val="Foot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173"/>
  </w:style>
  <w:style w:type="paragraph" w:styleId="BalloonText">
    <w:name w:val="Balloon Text"/>
    <w:basedOn w:val="Normal"/>
    <w:link w:val="BalloonTextChar"/>
    <w:uiPriority w:val="99"/>
    <w:semiHidden/>
    <w:unhideWhenUsed/>
    <w:rsid w:val="00832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28D"/>
    <w:rPr>
      <w:rFonts w:ascii="Segoe UI" w:hAnsi="Segoe UI" w:cs="Segoe UI"/>
      <w:sz w:val="18"/>
      <w:szCs w:val="18"/>
    </w:rPr>
  </w:style>
  <w:style w:type="paragraph" w:customStyle="1" w:styleId="BodyText1">
    <w:name w:val="Body Text1"/>
    <w:rsid w:val="007F4F92"/>
    <w:pPr>
      <w:suppressAutoHyphens/>
      <w:spacing w:after="0" w:line="240" w:lineRule="auto"/>
      <w:ind w:firstLine="312"/>
      <w:jc w:val="both"/>
    </w:pPr>
    <w:rPr>
      <w:rFonts w:ascii="TimesLT" w:eastAsia="Arial" w:hAnsi="TimesLT" w:cs="Times New Roman"/>
      <w:sz w:val="20"/>
      <w:szCs w:val="20"/>
      <w:lang w:val="en-GB" w:eastAsia="ar-SA"/>
    </w:rPr>
  </w:style>
  <w:style w:type="character" w:styleId="Hyperlink">
    <w:name w:val="Hyperlink"/>
    <w:basedOn w:val="DefaultParagraphFont"/>
    <w:unhideWhenUsed/>
    <w:rsid w:val="001F18B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1F1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18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8B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39F4"/>
    <w:rPr>
      <w:color w:val="954F72" w:themeColor="followedHyperlink"/>
      <w:u w:val="single"/>
    </w:rPr>
  </w:style>
  <w:style w:type="table" w:customStyle="1" w:styleId="PlainTable21">
    <w:name w:val="Plain Table 21"/>
    <w:basedOn w:val="TableNormal"/>
    <w:uiPriority w:val="42"/>
    <w:rsid w:val="003277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basedOn w:val="Normal"/>
    <w:uiPriority w:val="1"/>
    <w:qFormat/>
    <w:rsid w:val="004856BC"/>
    <w:pPr>
      <w:spacing w:after="0" w:line="240" w:lineRule="auto"/>
    </w:pPr>
    <w:rPr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A5100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A510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ListParagraphChar">
    <w:name w:val="List Paragraph Char"/>
    <w:aliases w:val="List Paragraph Red Char,Bullet EY Char"/>
    <w:link w:val="ListParagraph"/>
    <w:uiPriority w:val="34"/>
    <w:locked/>
    <w:rsid w:val="00C33C70"/>
  </w:style>
  <w:style w:type="paragraph" w:styleId="BodyTextIndent">
    <w:name w:val="Body Text Indent"/>
    <w:basedOn w:val="Normal"/>
    <w:link w:val="BodyTextIndentChar"/>
    <w:rsid w:val="004B61BC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B61BC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937873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93787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52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ECDA41-DB01-46F4-B569-EAAE861658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925</Words>
  <Characters>5277</Characters>
  <Application>Microsoft Office Word</Application>
  <DocSecurity>0</DocSecurity>
  <Lines>43</Lines>
  <Paragraphs>1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KAM</Company>
  <LinksUpToDate>false</LinksUpToDate>
  <CharactersWithSpaces>6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as Padriezas</dc:creator>
  <cp:lastModifiedBy>Windows User</cp:lastModifiedBy>
  <cp:revision>6</cp:revision>
  <cp:lastPrinted>2021-03-23T07:30:00Z</cp:lastPrinted>
  <dcterms:created xsi:type="dcterms:W3CDTF">2025-10-13T08:25:00Z</dcterms:created>
  <dcterms:modified xsi:type="dcterms:W3CDTF">2025-10-14T11:25:00Z</dcterms:modified>
</cp:coreProperties>
</file>